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7CDAA" w14:textId="77777777" w:rsidR="00D24525" w:rsidRPr="00D52D54" w:rsidRDefault="00D24525" w:rsidP="00B6350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509DAFB" w14:textId="77777777" w:rsidR="00D24525" w:rsidRPr="00D52D54" w:rsidRDefault="00D24525" w:rsidP="00B6350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622C26D" w14:textId="7F9A658E" w:rsidR="00D24525" w:rsidRPr="00D52D54" w:rsidRDefault="00D24525" w:rsidP="00B6350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D52D54">
        <w:rPr>
          <w:rFonts w:ascii="Times New Roman" w:hAnsi="Times New Roman" w:cs="Times New Roman"/>
          <w:noProof/>
          <w:sz w:val="24"/>
          <w:szCs w:val="24"/>
          <w:lang w:val="en-US" w:eastAsia="zh-TW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5A145A" wp14:editId="5DA43537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1430655" cy="1606550"/>
                <wp:effectExtent l="0" t="0" r="635" b="31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30655" cy="160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CB6590" w14:textId="77777777" w:rsidR="00D24525" w:rsidRDefault="00D24525" w:rsidP="00D24525">
                            <w:bookmarkStart w:id="0" w:name="_Hlk103295702"/>
                            <w:bookmarkEnd w:id="0"/>
                            <w:r w:rsidRPr="0080392D">
                              <w:rPr>
                                <w:noProof/>
                              </w:rPr>
                              <w:drawing>
                                <wp:inline distT="0" distB="0" distL="0" distR="0" wp14:anchorId="318896BE" wp14:editId="600BC8EB">
                                  <wp:extent cx="1211647" cy="1439187"/>
                                  <wp:effectExtent l="19050" t="0" r="7553" b="0"/>
                                  <wp:docPr id="2" name="Picture 1" descr="Sri Lanka Institute of Information Technology - Wikipedia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Sri Lanka Institute of Information Technology - Wikipedia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13642" cy="14415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5A145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112.65pt;height:126.5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" stroked="f">
                <v:textbox>
                  <w:txbxContent>
                    <w:p w14:paraId="0ECB6590" w14:textId="77777777" w:rsidR="00D24525" w:rsidRDefault="00D24525" w:rsidP="00D24525">
                      <w:bookmarkStart w:id="1" w:name="_Hlk103295702"/>
                      <w:bookmarkEnd w:id="1"/>
                      <w:r w:rsidRPr="0080392D">
                        <w:rPr>
                          <w:noProof/>
                        </w:rPr>
                        <w:drawing>
                          <wp:inline distT="0" distB="0" distL="0" distR="0" wp14:anchorId="318896BE" wp14:editId="600BC8EB">
                            <wp:extent cx="1211647" cy="1439187"/>
                            <wp:effectExtent l="19050" t="0" r="7553" b="0"/>
                            <wp:docPr id="2" name="Picture 1" descr="Sri Lanka Institute of Information Technology - Wikipedia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Sri Lanka Institute of Information Technology - Wikipedia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13642" cy="144155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4E899129" w14:textId="77777777" w:rsidR="00D24525" w:rsidRPr="00D52D54" w:rsidRDefault="00D24525" w:rsidP="00B6350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E92A944" w14:textId="77777777" w:rsidR="00D24525" w:rsidRPr="00D52D54" w:rsidRDefault="00D24525" w:rsidP="00B6350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74413D" w14:textId="77777777" w:rsidR="00D24525" w:rsidRPr="00D52D54" w:rsidRDefault="00D24525" w:rsidP="00B6350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ADC881" w14:textId="77777777" w:rsidR="00D24525" w:rsidRPr="00D52D54" w:rsidRDefault="00D24525" w:rsidP="00B6350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BF1FD5E" w14:textId="185AE3ED" w:rsidR="00D24525" w:rsidRPr="00D52D54" w:rsidRDefault="00D24525" w:rsidP="005C0A9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2D54">
        <w:rPr>
          <w:rFonts w:ascii="Times New Roman" w:hAnsi="Times New Roman" w:cs="Times New Roman"/>
          <w:sz w:val="24"/>
          <w:szCs w:val="24"/>
        </w:rPr>
        <w:t>Topic</w:t>
      </w:r>
      <w:r w:rsidRPr="00D52D54">
        <w:rPr>
          <w:rFonts w:ascii="Times New Roman" w:hAnsi="Times New Roman" w:cs="Times New Roman"/>
          <w:sz w:val="24"/>
          <w:szCs w:val="24"/>
        </w:rPr>
        <w:tab/>
      </w:r>
      <w:r w:rsidRPr="00D52D54"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24525">
        <w:rPr>
          <w:rFonts w:ascii="Times New Roman" w:hAnsi="Times New Roman" w:cs="Times New Roman"/>
          <w:b/>
          <w:bCs/>
          <w:sz w:val="24"/>
          <w:szCs w:val="24"/>
        </w:rPr>
        <w:t>Wild-life Safari Trip Management System</w:t>
      </w:r>
    </w:p>
    <w:p w14:paraId="2D91C668" w14:textId="77777777" w:rsidR="00D24525" w:rsidRPr="00D52D54" w:rsidRDefault="00D24525" w:rsidP="005C0A9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C7553A8" w14:textId="36633E54" w:rsidR="00D24525" w:rsidRPr="00D52D54" w:rsidRDefault="00D24525" w:rsidP="005C0A9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2D54">
        <w:rPr>
          <w:rFonts w:ascii="Times New Roman" w:hAnsi="Times New Roman" w:cs="Times New Roman"/>
          <w:sz w:val="24"/>
          <w:szCs w:val="24"/>
        </w:rPr>
        <w:t>Group no</w:t>
      </w:r>
      <w:r w:rsidRPr="00D52D54">
        <w:rPr>
          <w:rFonts w:ascii="Times New Roman" w:hAnsi="Times New Roman" w:cs="Times New Roman"/>
          <w:sz w:val="24"/>
          <w:szCs w:val="24"/>
        </w:rPr>
        <w:tab/>
        <w:t>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D52D54">
        <w:rPr>
          <w:rFonts w:ascii="Times New Roman" w:hAnsi="Times New Roman" w:cs="Times New Roman"/>
          <w:sz w:val="24"/>
          <w:szCs w:val="24"/>
        </w:rPr>
        <w:t xml:space="preserve"> </w:t>
      </w:r>
      <w:r w:rsidRPr="00D24525">
        <w:rPr>
          <w:rFonts w:ascii="Times New Roman" w:hAnsi="Times New Roman" w:cs="Times New Roman"/>
          <w:b/>
          <w:bCs/>
          <w:sz w:val="24"/>
          <w:szCs w:val="24"/>
        </w:rPr>
        <w:t>MLB_10.02_02</w:t>
      </w:r>
    </w:p>
    <w:p w14:paraId="4C171FA2" w14:textId="77777777" w:rsidR="00D24525" w:rsidRPr="00D52D54" w:rsidRDefault="00D24525" w:rsidP="005C0A9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256E42" w14:textId="77777777" w:rsidR="00D24525" w:rsidRPr="00D52D54" w:rsidRDefault="00D24525" w:rsidP="005C0A9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2D54">
        <w:rPr>
          <w:rFonts w:ascii="Times New Roman" w:hAnsi="Times New Roman" w:cs="Times New Roman"/>
          <w:sz w:val="24"/>
          <w:szCs w:val="24"/>
        </w:rPr>
        <w:t xml:space="preserve">Campus         </w:t>
      </w:r>
      <w:proofErr w:type="gramStart"/>
      <w:r w:rsidRPr="00D52D54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D52D54">
        <w:rPr>
          <w:rFonts w:ascii="Times New Roman" w:hAnsi="Times New Roman" w:cs="Times New Roman"/>
          <w:sz w:val="24"/>
          <w:szCs w:val="24"/>
        </w:rPr>
        <w:t xml:space="preserve">   </w:t>
      </w:r>
      <w:r w:rsidRPr="00D24525">
        <w:rPr>
          <w:rFonts w:ascii="Times New Roman" w:hAnsi="Times New Roman" w:cs="Times New Roman"/>
          <w:b/>
          <w:bCs/>
          <w:sz w:val="24"/>
          <w:szCs w:val="24"/>
        </w:rPr>
        <w:t xml:space="preserve">Malabe </w:t>
      </w:r>
    </w:p>
    <w:p w14:paraId="6D039CBC" w14:textId="77777777" w:rsidR="00D24525" w:rsidRPr="00D52D54" w:rsidRDefault="00D24525" w:rsidP="005C0A9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A0D26E" w14:textId="291A641D" w:rsidR="00D24525" w:rsidRPr="00D52D54" w:rsidRDefault="00D24525" w:rsidP="005C0A9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2D54">
        <w:rPr>
          <w:rFonts w:ascii="Times New Roman" w:hAnsi="Times New Roman" w:cs="Times New Roman"/>
          <w:sz w:val="24"/>
          <w:szCs w:val="24"/>
        </w:rPr>
        <w:t xml:space="preserve">Submission Date:   </w:t>
      </w:r>
    </w:p>
    <w:p w14:paraId="3AB5A2CC" w14:textId="0F403AB5" w:rsidR="00D24525" w:rsidRPr="00D52D54" w:rsidRDefault="00D24525" w:rsidP="005C0A9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2D54">
        <w:rPr>
          <w:rFonts w:ascii="Times New Roman" w:hAnsi="Times New Roman" w:cs="Times New Roman"/>
          <w:sz w:val="24"/>
          <w:szCs w:val="24"/>
        </w:rPr>
        <w:t>We declare that this is our own work, and this Assignment does not incorporate without acknowledgment</w:t>
      </w:r>
      <w:r w:rsidR="00B1129E">
        <w:rPr>
          <w:rFonts w:ascii="Times New Roman" w:hAnsi="Times New Roman" w:cs="Times New Roman"/>
          <w:sz w:val="24"/>
          <w:szCs w:val="24"/>
        </w:rPr>
        <w:t>,</w:t>
      </w:r>
      <w:r w:rsidRPr="00D52D54">
        <w:rPr>
          <w:rFonts w:ascii="Times New Roman" w:hAnsi="Times New Roman" w:cs="Times New Roman"/>
          <w:sz w:val="24"/>
          <w:szCs w:val="24"/>
        </w:rPr>
        <w:t xml:space="preserve"> any material previously submitted by anyone else in SLIIT or any other university/Institute. And we declare that each one of us equally contributed to the completion of this Assignment.  </w:t>
      </w:r>
    </w:p>
    <w:p w14:paraId="653347F8" w14:textId="77777777" w:rsidR="00D24525" w:rsidRPr="00D52D54" w:rsidRDefault="00D24525" w:rsidP="00B6350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93"/>
        <w:gridCol w:w="3544"/>
        <w:gridCol w:w="3605"/>
      </w:tblGrid>
      <w:tr w:rsidR="00D24525" w:rsidRPr="00D52D54" w14:paraId="132BE60D" w14:textId="77777777" w:rsidTr="00D24525">
        <w:trPr>
          <w:jc w:val="center"/>
        </w:trPr>
        <w:tc>
          <w:tcPr>
            <w:tcW w:w="2093" w:type="dxa"/>
          </w:tcPr>
          <w:p w14:paraId="7B5CE974" w14:textId="77777777" w:rsidR="00D24525" w:rsidRPr="00D52D54" w:rsidRDefault="00D24525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2D54">
              <w:rPr>
                <w:rFonts w:ascii="Times New Roman" w:hAnsi="Times New Roman" w:cs="Times New Roman"/>
                <w:b/>
                <w:sz w:val="24"/>
                <w:szCs w:val="24"/>
              </w:rPr>
              <w:t>Registration No</w:t>
            </w:r>
          </w:p>
        </w:tc>
        <w:tc>
          <w:tcPr>
            <w:tcW w:w="3544" w:type="dxa"/>
          </w:tcPr>
          <w:p w14:paraId="36750AB7" w14:textId="2AC1B44D" w:rsidR="00D24525" w:rsidRPr="00D52D54" w:rsidRDefault="00D24525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2D54"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3605" w:type="dxa"/>
          </w:tcPr>
          <w:p w14:paraId="4328E6D2" w14:textId="642EC87C" w:rsidR="00D24525" w:rsidRPr="00D52D54" w:rsidRDefault="00D24525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2D54">
              <w:rPr>
                <w:rFonts w:ascii="Times New Roman" w:hAnsi="Times New Roman" w:cs="Times New Roman"/>
                <w:b/>
                <w:sz w:val="24"/>
                <w:szCs w:val="24"/>
              </w:rPr>
              <w:t>Contact Number</w:t>
            </w:r>
          </w:p>
        </w:tc>
      </w:tr>
      <w:tr w:rsidR="00D24525" w:rsidRPr="00D52D54" w14:paraId="269606CB" w14:textId="77777777" w:rsidTr="00D24525">
        <w:trPr>
          <w:trHeight w:val="20"/>
          <w:jc w:val="center"/>
        </w:trPr>
        <w:tc>
          <w:tcPr>
            <w:tcW w:w="2088" w:type="dxa"/>
          </w:tcPr>
          <w:p w14:paraId="16253972" w14:textId="6020ED5A" w:rsidR="00D24525" w:rsidRPr="00D52D54" w:rsidRDefault="00D24525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IT21189944</w:t>
            </w:r>
          </w:p>
        </w:tc>
        <w:tc>
          <w:tcPr>
            <w:tcW w:w="2088" w:type="dxa"/>
          </w:tcPr>
          <w:p w14:paraId="2D199126" w14:textId="438EE60E" w:rsidR="00D24525" w:rsidRPr="00D52D54" w:rsidRDefault="00D24525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Madusanka G.K. I</w:t>
            </w:r>
          </w:p>
        </w:tc>
        <w:tc>
          <w:tcPr>
            <w:tcW w:w="2088" w:type="dxa"/>
          </w:tcPr>
          <w:p w14:paraId="48E22443" w14:textId="63C563C8" w:rsidR="00D24525" w:rsidRPr="00D52D54" w:rsidRDefault="00D24525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66859740</w:t>
            </w:r>
          </w:p>
        </w:tc>
      </w:tr>
      <w:tr w:rsidR="00D24525" w:rsidRPr="00D52D54" w14:paraId="70E27B34" w14:textId="77777777" w:rsidTr="00D24525">
        <w:trPr>
          <w:trHeight w:val="20"/>
          <w:jc w:val="center"/>
        </w:trPr>
        <w:tc>
          <w:tcPr>
            <w:tcW w:w="2088" w:type="dxa"/>
          </w:tcPr>
          <w:p w14:paraId="648F552A" w14:textId="04270F57" w:rsidR="00D24525" w:rsidRPr="00D52D54" w:rsidRDefault="003A7103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IT21190216</w:t>
            </w:r>
          </w:p>
        </w:tc>
        <w:tc>
          <w:tcPr>
            <w:tcW w:w="2088" w:type="dxa"/>
          </w:tcPr>
          <w:p w14:paraId="69C307AB" w14:textId="359DE09F" w:rsidR="00D24525" w:rsidRPr="00D52D54" w:rsidRDefault="003A7103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Thisera W.N.M</w:t>
            </w:r>
          </w:p>
        </w:tc>
        <w:tc>
          <w:tcPr>
            <w:tcW w:w="2088" w:type="dxa"/>
          </w:tcPr>
          <w:p w14:paraId="7A0A1C09" w14:textId="77777777" w:rsidR="00D24525" w:rsidRPr="00D52D54" w:rsidRDefault="00D24525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4525" w:rsidRPr="00D52D54" w14:paraId="1962BE3B" w14:textId="77777777" w:rsidTr="00D24525">
        <w:trPr>
          <w:trHeight w:val="20"/>
          <w:jc w:val="center"/>
        </w:trPr>
        <w:tc>
          <w:tcPr>
            <w:tcW w:w="2088" w:type="dxa"/>
          </w:tcPr>
          <w:p w14:paraId="3B9D767F" w14:textId="37CA7C79" w:rsidR="00D24525" w:rsidRPr="00D52D54" w:rsidRDefault="003A7103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IT21379956</w:t>
            </w:r>
          </w:p>
        </w:tc>
        <w:tc>
          <w:tcPr>
            <w:tcW w:w="2088" w:type="dxa"/>
          </w:tcPr>
          <w:p w14:paraId="22D7C2AD" w14:textId="28A60BA7" w:rsidR="00D24525" w:rsidRPr="00D52D54" w:rsidRDefault="003A7103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Hettiarachchi V. E</w:t>
            </w:r>
          </w:p>
        </w:tc>
        <w:tc>
          <w:tcPr>
            <w:tcW w:w="2088" w:type="dxa"/>
          </w:tcPr>
          <w:p w14:paraId="4A5426D6" w14:textId="77777777" w:rsidR="00D24525" w:rsidRPr="00D52D54" w:rsidRDefault="00D24525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4525" w:rsidRPr="00D52D54" w14:paraId="22AFCD18" w14:textId="77777777" w:rsidTr="00D24525">
        <w:trPr>
          <w:trHeight w:val="20"/>
          <w:jc w:val="center"/>
        </w:trPr>
        <w:tc>
          <w:tcPr>
            <w:tcW w:w="2088" w:type="dxa"/>
          </w:tcPr>
          <w:p w14:paraId="7C2892C7" w14:textId="63CB6317" w:rsidR="00D24525" w:rsidRPr="00D52D54" w:rsidRDefault="003A7103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IT21377280</w:t>
            </w:r>
          </w:p>
        </w:tc>
        <w:tc>
          <w:tcPr>
            <w:tcW w:w="2088" w:type="dxa"/>
          </w:tcPr>
          <w:p w14:paraId="3B93E915" w14:textId="0069997C" w:rsidR="00D24525" w:rsidRPr="00D52D54" w:rsidRDefault="003A7103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Rajapaksha C. S</w:t>
            </w:r>
          </w:p>
        </w:tc>
        <w:tc>
          <w:tcPr>
            <w:tcW w:w="2088" w:type="dxa"/>
          </w:tcPr>
          <w:p w14:paraId="3461B028" w14:textId="77777777" w:rsidR="00D24525" w:rsidRPr="00D52D54" w:rsidRDefault="00D24525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4525" w:rsidRPr="00D52D54" w14:paraId="706A1D80" w14:textId="77777777" w:rsidTr="00D24525">
        <w:trPr>
          <w:trHeight w:val="20"/>
          <w:jc w:val="center"/>
        </w:trPr>
        <w:tc>
          <w:tcPr>
            <w:tcW w:w="2088" w:type="dxa"/>
          </w:tcPr>
          <w:p w14:paraId="4D5BCE09" w14:textId="73953F00" w:rsidR="00D24525" w:rsidRPr="00D52D54" w:rsidRDefault="003A7103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IT21189630</w:t>
            </w:r>
          </w:p>
        </w:tc>
        <w:tc>
          <w:tcPr>
            <w:tcW w:w="2088" w:type="dxa"/>
          </w:tcPr>
          <w:p w14:paraId="55FC1193" w14:textId="20AFF5BF" w:rsidR="00D24525" w:rsidRPr="00D52D54" w:rsidRDefault="003A7103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t>Hewavitharana D. L</w:t>
            </w:r>
          </w:p>
        </w:tc>
        <w:tc>
          <w:tcPr>
            <w:tcW w:w="2088" w:type="dxa"/>
          </w:tcPr>
          <w:p w14:paraId="423B1A3B" w14:textId="77777777" w:rsidR="00D24525" w:rsidRPr="00D52D54" w:rsidRDefault="00D24525" w:rsidP="00B63509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A2EFA0" w14:textId="13CF0AE1" w:rsidR="006709A1" w:rsidRDefault="006709A1" w:rsidP="00B63509">
      <w:pPr>
        <w:spacing w:line="240" w:lineRule="auto"/>
      </w:pPr>
    </w:p>
    <w:p w14:paraId="08E11F80" w14:textId="3F822919" w:rsidR="00EF7097" w:rsidRDefault="00EF7097" w:rsidP="00B63509">
      <w:pPr>
        <w:spacing w:line="240" w:lineRule="auto"/>
      </w:pPr>
    </w:p>
    <w:p w14:paraId="7F6F7560" w14:textId="71F6E726" w:rsidR="00EF7097" w:rsidRPr="001F66F7" w:rsidRDefault="00EF7097" w:rsidP="00B63509">
      <w:pPr>
        <w:spacing w:line="240" w:lineRule="auto"/>
        <w:jc w:val="center"/>
        <w:rPr>
          <w:sz w:val="40"/>
          <w:szCs w:val="40"/>
        </w:rPr>
      </w:pPr>
    </w:p>
    <w:sdt>
      <w:sdtPr>
        <w:rPr>
          <w:rFonts w:asciiTheme="minorHAnsi" w:eastAsiaTheme="minorHAnsi" w:hAnsiTheme="minorHAnsi" w:cstheme="minorBidi"/>
          <w:color w:val="auto"/>
          <w:sz w:val="40"/>
          <w:szCs w:val="40"/>
          <w:lang w:val="en-GB"/>
        </w:rPr>
        <w:id w:val="618646232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  <w:szCs w:val="22"/>
        </w:rPr>
      </w:sdtEndPr>
      <w:sdtContent>
        <w:p w14:paraId="20DD0BEC" w14:textId="5DD2724A" w:rsidR="001F66F7" w:rsidRDefault="001F66F7" w:rsidP="00B63509">
          <w:pPr>
            <w:pStyle w:val="TOCHeading"/>
            <w:spacing w:line="360" w:lineRule="auto"/>
            <w:jc w:val="center"/>
            <w:rPr>
              <w:rFonts w:ascii="Times New Roman" w:hAnsi="Times New Roman" w:cs="Times New Roman"/>
              <w:b/>
              <w:bCs/>
              <w:sz w:val="40"/>
              <w:szCs w:val="40"/>
            </w:rPr>
          </w:pPr>
          <w:r w:rsidRPr="001F66F7">
            <w:rPr>
              <w:rFonts w:ascii="Times New Roman" w:hAnsi="Times New Roman" w:cs="Times New Roman"/>
              <w:b/>
              <w:bCs/>
              <w:sz w:val="40"/>
              <w:szCs w:val="40"/>
            </w:rPr>
            <w:t>Contents</w:t>
          </w:r>
        </w:p>
        <w:p w14:paraId="6D7779BD" w14:textId="1B864757" w:rsidR="001F66F7" w:rsidRDefault="001F66F7" w:rsidP="00B63509">
          <w:pPr>
            <w:spacing w:line="360" w:lineRule="auto"/>
            <w:rPr>
              <w:lang w:val="en-US"/>
            </w:rPr>
          </w:pPr>
        </w:p>
        <w:p w14:paraId="096B9BDE" w14:textId="77777777" w:rsidR="001F66F7" w:rsidRPr="001F66F7" w:rsidRDefault="001F66F7" w:rsidP="00B63509">
          <w:pPr>
            <w:spacing w:line="360" w:lineRule="auto"/>
            <w:rPr>
              <w:lang w:val="en-US"/>
            </w:rPr>
          </w:pPr>
        </w:p>
        <w:p w14:paraId="1B2EB46C" w14:textId="65812452" w:rsidR="001F66F7" w:rsidRPr="001F66F7" w:rsidRDefault="001F66F7" w:rsidP="00B63509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jc w:val="center"/>
            <w:rPr>
              <w:rFonts w:ascii="Times New Roman" w:hAnsi="Times New Roman" w:cs="Times New Roman"/>
              <w:b/>
              <w:bCs/>
              <w:noProof/>
              <w:sz w:val="40"/>
              <w:szCs w:val="40"/>
            </w:rPr>
          </w:pPr>
          <w:r w:rsidRPr="001F66F7">
            <w:rPr>
              <w:rFonts w:ascii="Times New Roman" w:hAnsi="Times New Roman" w:cs="Times New Roman"/>
              <w:sz w:val="40"/>
              <w:szCs w:val="40"/>
            </w:rPr>
            <w:fldChar w:fldCharType="begin"/>
          </w:r>
          <w:r w:rsidRPr="001F66F7">
            <w:rPr>
              <w:rFonts w:ascii="Times New Roman" w:hAnsi="Times New Roman" w:cs="Times New Roman"/>
              <w:sz w:val="40"/>
              <w:szCs w:val="40"/>
            </w:rPr>
            <w:instrText xml:space="preserve"> TOC \o "1-3" \h \z \u </w:instrText>
          </w:r>
          <w:r w:rsidRPr="001F66F7">
            <w:rPr>
              <w:rFonts w:ascii="Times New Roman" w:hAnsi="Times New Roman" w:cs="Times New Roman"/>
              <w:sz w:val="40"/>
              <w:szCs w:val="40"/>
            </w:rPr>
            <w:fldChar w:fldCharType="separate"/>
          </w:r>
          <w:hyperlink w:anchor="_Toc103296402" w:history="1">
            <w:r w:rsidRPr="001F66F7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>1.</w:t>
            </w:r>
            <w:r w:rsidRPr="001F66F7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ab/>
            </w:r>
            <w:r w:rsidRPr="001F66F7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>Description of the requirements</w:t>
            </w:r>
            <w:r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tab/>
            </w:r>
            <w:r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begin"/>
            </w:r>
            <w:r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instrText xml:space="preserve"> PAGEREF _Toc103296402 \h </w:instrText>
            </w:r>
            <w:r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</w:r>
            <w:r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separate"/>
            </w:r>
            <w:r w:rsidR="00043B6D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t>3</w:t>
            </w:r>
            <w:r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69CC4283" w14:textId="4BECAFAE" w:rsidR="001F66F7" w:rsidRPr="001F66F7" w:rsidRDefault="00307A66" w:rsidP="00B63509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jc w:val="center"/>
            <w:rPr>
              <w:rFonts w:ascii="Times New Roman" w:hAnsi="Times New Roman" w:cs="Times New Roman"/>
              <w:b/>
              <w:bCs/>
              <w:noProof/>
              <w:sz w:val="40"/>
              <w:szCs w:val="40"/>
            </w:rPr>
          </w:pPr>
          <w:hyperlink w:anchor="_Toc103296403" w:history="1">
            <w:r w:rsidR="001F66F7" w:rsidRPr="001F66F7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>2.</w: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ab/>
            </w:r>
            <w:r w:rsidR="001F66F7" w:rsidRPr="001F66F7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>Classes Identified</w: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tab/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begin"/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instrText xml:space="preserve"> PAGEREF _Toc103296403 \h </w:instrTex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separate"/>
            </w:r>
            <w:r w:rsidR="00043B6D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t>4</w: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5C208D08" w14:textId="1566C4FF" w:rsidR="001F66F7" w:rsidRPr="001F66F7" w:rsidRDefault="00307A66" w:rsidP="00B63509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jc w:val="center"/>
            <w:rPr>
              <w:rFonts w:ascii="Times New Roman" w:hAnsi="Times New Roman" w:cs="Times New Roman"/>
              <w:b/>
              <w:bCs/>
              <w:noProof/>
              <w:sz w:val="40"/>
              <w:szCs w:val="40"/>
            </w:rPr>
          </w:pPr>
          <w:hyperlink w:anchor="_Toc103296404" w:history="1">
            <w:r w:rsidR="001F66F7" w:rsidRPr="001F66F7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>3.</w: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ab/>
            </w:r>
            <w:r w:rsidR="001F66F7" w:rsidRPr="001F66F7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>CRC card</w: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tab/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begin"/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instrText xml:space="preserve"> PAGEREF _Toc103296404 \h </w:instrTex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separate"/>
            </w:r>
            <w:r w:rsidR="00043B6D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t>5</w: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67CF45E5" w14:textId="2CBE1E21" w:rsidR="001F66F7" w:rsidRPr="001F66F7" w:rsidRDefault="00307A66" w:rsidP="00B63509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jc w:val="center"/>
            <w:rPr>
              <w:rFonts w:ascii="Times New Roman" w:hAnsi="Times New Roman" w:cs="Times New Roman"/>
              <w:b/>
              <w:bCs/>
              <w:noProof/>
              <w:sz w:val="40"/>
              <w:szCs w:val="40"/>
            </w:rPr>
          </w:pPr>
          <w:hyperlink w:anchor="_Toc103296405" w:history="1">
            <w:r w:rsidR="001F66F7" w:rsidRPr="001F66F7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>4.</w: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ab/>
            </w:r>
            <w:r w:rsidR="001F66F7" w:rsidRPr="001F66F7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>Class diagram</w: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tab/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begin"/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instrText xml:space="preserve"> PAGEREF _Toc103296405 \h </w:instrTex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separate"/>
            </w:r>
            <w:r w:rsidR="00043B6D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t>8</w: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15B941CE" w14:textId="579B24B3" w:rsidR="001F66F7" w:rsidRPr="001F66F7" w:rsidRDefault="00307A66" w:rsidP="00B63509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jc w:val="center"/>
            <w:rPr>
              <w:rFonts w:ascii="Times New Roman" w:hAnsi="Times New Roman" w:cs="Times New Roman"/>
              <w:b/>
              <w:bCs/>
              <w:noProof/>
              <w:sz w:val="40"/>
              <w:szCs w:val="40"/>
            </w:rPr>
          </w:pPr>
          <w:hyperlink w:anchor="_Toc103296406" w:history="1">
            <w:r w:rsidR="001F66F7" w:rsidRPr="001F66F7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>5.</w: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ab/>
            </w:r>
            <w:r w:rsidR="001F66F7" w:rsidRPr="001F66F7">
              <w:rPr>
                <w:rStyle w:val="Hyperlink"/>
                <w:rFonts w:ascii="Times New Roman" w:hAnsi="Times New Roman" w:cs="Times New Roman"/>
                <w:b/>
                <w:bCs/>
                <w:noProof/>
                <w:sz w:val="40"/>
                <w:szCs w:val="40"/>
              </w:rPr>
              <w:t>Coding for the classes</w: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tab/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begin"/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instrText xml:space="preserve"> PAGEREF _Toc103296406 \h </w:instrTex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separate"/>
            </w:r>
            <w:r w:rsidR="00043B6D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t>9</w:t>
            </w:r>
            <w:r w:rsidR="001F66F7" w:rsidRPr="001F66F7">
              <w:rPr>
                <w:rFonts w:ascii="Times New Roman" w:hAnsi="Times New Roman" w:cs="Times New Roman"/>
                <w:b/>
                <w:bCs/>
                <w:noProof/>
                <w:webHidden/>
                <w:sz w:val="40"/>
                <w:szCs w:val="40"/>
              </w:rPr>
              <w:fldChar w:fldCharType="end"/>
            </w:r>
          </w:hyperlink>
        </w:p>
        <w:p w14:paraId="5B1F1CA6" w14:textId="352897C0" w:rsidR="001F66F7" w:rsidRDefault="001F66F7" w:rsidP="00B63509">
          <w:pPr>
            <w:spacing w:line="360" w:lineRule="auto"/>
            <w:jc w:val="center"/>
          </w:pPr>
          <w:r w:rsidRPr="001F66F7">
            <w:rPr>
              <w:rFonts w:ascii="Times New Roman" w:hAnsi="Times New Roman" w:cs="Times New Roman"/>
              <w:b/>
              <w:bCs/>
              <w:noProof/>
              <w:sz w:val="40"/>
              <w:szCs w:val="40"/>
            </w:rPr>
            <w:fldChar w:fldCharType="end"/>
          </w:r>
        </w:p>
      </w:sdtContent>
    </w:sdt>
    <w:p w14:paraId="280E7FA3" w14:textId="4F435A2B" w:rsidR="00EF7097" w:rsidRDefault="00EF7097" w:rsidP="00B63509">
      <w:pPr>
        <w:spacing w:line="360" w:lineRule="auto"/>
      </w:pPr>
    </w:p>
    <w:p w14:paraId="65E7082C" w14:textId="6B31770B" w:rsidR="00EF7097" w:rsidRDefault="00EF7097" w:rsidP="00B63509">
      <w:pPr>
        <w:spacing w:line="360" w:lineRule="auto"/>
      </w:pPr>
    </w:p>
    <w:p w14:paraId="63B0D2E3" w14:textId="11972BE7" w:rsidR="00EF7097" w:rsidRDefault="00EF7097" w:rsidP="00B63509">
      <w:pPr>
        <w:spacing w:line="360" w:lineRule="auto"/>
      </w:pPr>
    </w:p>
    <w:p w14:paraId="6F7C03CC" w14:textId="03AAA2DF" w:rsidR="00EF7097" w:rsidRDefault="00EF7097" w:rsidP="00B63509">
      <w:pPr>
        <w:spacing w:line="360" w:lineRule="auto"/>
      </w:pPr>
    </w:p>
    <w:p w14:paraId="4436FEEE" w14:textId="0CDED9F7" w:rsidR="00EF7097" w:rsidRDefault="00EF7097" w:rsidP="00B63509">
      <w:pPr>
        <w:spacing w:line="360" w:lineRule="auto"/>
      </w:pPr>
    </w:p>
    <w:p w14:paraId="5C5C829D" w14:textId="640BAF7A" w:rsidR="00EF7097" w:rsidRDefault="00EF7097" w:rsidP="00B63509">
      <w:pPr>
        <w:spacing w:line="360" w:lineRule="auto"/>
      </w:pPr>
    </w:p>
    <w:p w14:paraId="2F57D17C" w14:textId="570C46AE" w:rsidR="00EF7097" w:rsidRDefault="00EF7097" w:rsidP="00B63509">
      <w:pPr>
        <w:spacing w:line="360" w:lineRule="auto"/>
      </w:pPr>
    </w:p>
    <w:p w14:paraId="0D0069BD" w14:textId="63E53A0B" w:rsidR="00EF7097" w:rsidRDefault="00EF7097" w:rsidP="00B63509">
      <w:pPr>
        <w:spacing w:line="360" w:lineRule="auto"/>
      </w:pPr>
    </w:p>
    <w:p w14:paraId="6BF0B5A6" w14:textId="0C75929A" w:rsidR="00EF7097" w:rsidRDefault="00EF7097" w:rsidP="00B63509">
      <w:pPr>
        <w:spacing w:line="360" w:lineRule="auto"/>
      </w:pPr>
    </w:p>
    <w:p w14:paraId="1585C3A3" w14:textId="47AF05B4" w:rsidR="00EF7097" w:rsidRDefault="00EF7097" w:rsidP="00B63509">
      <w:pPr>
        <w:spacing w:line="360" w:lineRule="auto"/>
      </w:pPr>
    </w:p>
    <w:p w14:paraId="05E2FA60" w14:textId="6FABE474" w:rsidR="00EF7097" w:rsidRDefault="00EF7097" w:rsidP="00B63509">
      <w:pPr>
        <w:spacing w:line="360" w:lineRule="auto"/>
      </w:pPr>
    </w:p>
    <w:p w14:paraId="291236E4" w14:textId="7EB055D8" w:rsidR="001F66F7" w:rsidRDefault="00922F3E" w:rsidP="00B63509">
      <w:pPr>
        <w:pStyle w:val="Heading1"/>
        <w:numPr>
          <w:ilvl w:val="0"/>
          <w:numId w:val="1"/>
        </w:numPr>
        <w:spacing w:line="360" w:lineRule="auto"/>
      </w:pPr>
      <w:bookmarkStart w:id="2" w:name="_Toc103296402"/>
      <w:r>
        <w:lastRenderedPageBreak/>
        <w:t>Description of the requirements</w:t>
      </w:r>
      <w:bookmarkEnd w:id="2"/>
    </w:p>
    <w:p w14:paraId="4F94AF7E" w14:textId="2EFBAB44" w:rsidR="0009294A" w:rsidRPr="005C0A96" w:rsidRDefault="0009294A" w:rsidP="005C0A9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5C0A96">
        <w:rPr>
          <w:rFonts w:ascii="Times New Roman" w:hAnsi="Times New Roman" w:cs="Times New Roman"/>
          <w:sz w:val="26"/>
          <w:szCs w:val="26"/>
        </w:rPr>
        <w:t>All the users can view the website</w:t>
      </w:r>
      <w:r w:rsidR="00865A2C" w:rsidRPr="005C0A96">
        <w:rPr>
          <w:rFonts w:ascii="Times New Roman" w:hAnsi="Times New Roman" w:cs="Times New Roman"/>
          <w:sz w:val="26"/>
          <w:szCs w:val="26"/>
        </w:rPr>
        <w:t xml:space="preserve">, make donations, </w:t>
      </w:r>
      <w:r w:rsidR="00B1129E">
        <w:rPr>
          <w:rFonts w:ascii="Times New Roman" w:hAnsi="Times New Roman" w:cs="Times New Roman"/>
          <w:sz w:val="26"/>
          <w:szCs w:val="26"/>
        </w:rPr>
        <w:t>check availability, check packages, and check the</w:t>
      </w:r>
      <w:r w:rsidR="00865A2C" w:rsidRPr="005C0A96">
        <w:rPr>
          <w:rFonts w:ascii="Times New Roman" w:hAnsi="Times New Roman" w:cs="Times New Roman"/>
          <w:sz w:val="26"/>
          <w:szCs w:val="26"/>
        </w:rPr>
        <w:t xml:space="preserve"> FAQ section.</w:t>
      </w:r>
    </w:p>
    <w:p w14:paraId="36CED4D7" w14:textId="21C962B5" w:rsidR="00865A2C" w:rsidRPr="005C0A96" w:rsidRDefault="00865A2C" w:rsidP="005C0A9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5C0A96">
        <w:rPr>
          <w:rFonts w:ascii="Times New Roman" w:hAnsi="Times New Roman" w:cs="Times New Roman"/>
          <w:sz w:val="26"/>
          <w:szCs w:val="26"/>
        </w:rPr>
        <w:t xml:space="preserve">Any visitor can register for the website by providing </w:t>
      </w:r>
      <w:r w:rsidR="00B1129E">
        <w:rPr>
          <w:rFonts w:ascii="Times New Roman" w:hAnsi="Times New Roman" w:cs="Times New Roman"/>
          <w:sz w:val="26"/>
          <w:szCs w:val="26"/>
        </w:rPr>
        <w:t xml:space="preserve">a </w:t>
      </w:r>
      <w:r w:rsidRPr="005C0A96">
        <w:rPr>
          <w:rFonts w:ascii="Times New Roman" w:hAnsi="Times New Roman" w:cs="Times New Roman"/>
          <w:sz w:val="26"/>
          <w:szCs w:val="26"/>
        </w:rPr>
        <w:t xml:space="preserve">name, </w:t>
      </w:r>
      <w:r w:rsidR="00F07A26" w:rsidRPr="005C0A96">
        <w:rPr>
          <w:rFonts w:ascii="Times New Roman" w:hAnsi="Times New Roman" w:cs="Times New Roman"/>
          <w:sz w:val="26"/>
          <w:szCs w:val="26"/>
        </w:rPr>
        <w:t>username, address</w:t>
      </w:r>
      <w:r w:rsidRPr="005C0A96">
        <w:rPr>
          <w:rFonts w:ascii="Times New Roman" w:hAnsi="Times New Roman" w:cs="Times New Roman"/>
          <w:sz w:val="26"/>
          <w:szCs w:val="26"/>
        </w:rPr>
        <w:t xml:space="preserve">, </w:t>
      </w:r>
      <w:r w:rsidR="00F07A26" w:rsidRPr="005C0A96">
        <w:rPr>
          <w:rFonts w:ascii="Times New Roman" w:hAnsi="Times New Roman" w:cs="Times New Roman"/>
          <w:sz w:val="26"/>
          <w:szCs w:val="26"/>
        </w:rPr>
        <w:t>password, date</w:t>
      </w:r>
      <w:r w:rsidR="00B377B6" w:rsidRPr="005C0A96">
        <w:rPr>
          <w:rFonts w:ascii="Times New Roman" w:hAnsi="Times New Roman" w:cs="Times New Roman"/>
          <w:sz w:val="26"/>
          <w:szCs w:val="26"/>
        </w:rPr>
        <w:t xml:space="preserve"> of birth, phone number, gender, </w:t>
      </w:r>
      <w:r w:rsidR="006002D5" w:rsidRPr="005C0A96">
        <w:rPr>
          <w:rFonts w:ascii="Times New Roman" w:hAnsi="Times New Roman" w:cs="Times New Roman"/>
          <w:sz w:val="26"/>
          <w:szCs w:val="26"/>
        </w:rPr>
        <w:t>email,</w:t>
      </w:r>
      <w:r w:rsidR="00B377B6" w:rsidRPr="005C0A96">
        <w:rPr>
          <w:rFonts w:ascii="Times New Roman" w:hAnsi="Times New Roman" w:cs="Times New Roman"/>
          <w:sz w:val="26"/>
          <w:szCs w:val="26"/>
        </w:rPr>
        <w:t xml:space="preserve"> and salutation.</w:t>
      </w:r>
    </w:p>
    <w:p w14:paraId="66F33B3C" w14:textId="767A0905" w:rsidR="00B377B6" w:rsidRPr="005C0A96" w:rsidRDefault="00B377B6" w:rsidP="005C0A9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5C0A96">
        <w:rPr>
          <w:rFonts w:ascii="Times New Roman" w:hAnsi="Times New Roman" w:cs="Times New Roman"/>
          <w:sz w:val="26"/>
          <w:szCs w:val="26"/>
        </w:rPr>
        <w:t>After registering</w:t>
      </w:r>
      <w:r w:rsidR="00B1129E">
        <w:rPr>
          <w:rFonts w:ascii="Times New Roman" w:hAnsi="Times New Roman" w:cs="Times New Roman"/>
          <w:sz w:val="26"/>
          <w:szCs w:val="26"/>
        </w:rPr>
        <w:t>,</w:t>
      </w:r>
      <w:r w:rsidRPr="005C0A96">
        <w:rPr>
          <w:rFonts w:ascii="Times New Roman" w:hAnsi="Times New Roman" w:cs="Times New Roman"/>
          <w:sz w:val="26"/>
          <w:szCs w:val="26"/>
        </w:rPr>
        <w:t xml:space="preserve"> the system member can log</w:t>
      </w:r>
      <w:r w:rsidR="00B1129E">
        <w:rPr>
          <w:rFonts w:ascii="Times New Roman" w:hAnsi="Times New Roman" w:cs="Times New Roman"/>
          <w:sz w:val="26"/>
          <w:szCs w:val="26"/>
        </w:rPr>
        <w:t xml:space="preserve"> </w:t>
      </w:r>
      <w:r w:rsidRPr="005C0A96">
        <w:rPr>
          <w:rFonts w:ascii="Times New Roman" w:hAnsi="Times New Roman" w:cs="Times New Roman"/>
          <w:sz w:val="26"/>
          <w:szCs w:val="26"/>
        </w:rPr>
        <w:t>in using his username and password.</w:t>
      </w:r>
    </w:p>
    <w:p w14:paraId="5228E1A9" w14:textId="4CE30815" w:rsidR="00F07A26" w:rsidRPr="005C0A96" w:rsidRDefault="00B1129E" w:rsidP="005C0A9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egistered users</w:t>
      </w:r>
      <w:r w:rsidR="00F07A26" w:rsidRPr="005C0A96">
        <w:rPr>
          <w:rFonts w:ascii="Times New Roman" w:hAnsi="Times New Roman" w:cs="Times New Roman"/>
          <w:sz w:val="26"/>
          <w:szCs w:val="26"/>
        </w:rPr>
        <w:t xml:space="preserve"> can </w:t>
      </w:r>
      <w:r>
        <w:rPr>
          <w:rFonts w:ascii="Times New Roman" w:hAnsi="Times New Roman" w:cs="Times New Roman"/>
          <w:sz w:val="26"/>
          <w:szCs w:val="26"/>
        </w:rPr>
        <w:t>make</w:t>
      </w:r>
      <w:r w:rsidR="00F07A26" w:rsidRPr="005C0A96">
        <w:rPr>
          <w:rFonts w:ascii="Times New Roman" w:hAnsi="Times New Roman" w:cs="Times New Roman"/>
          <w:sz w:val="26"/>
          <w:szCs w:val="26"/>
        </w:rPr>
        <w:t xml:space="preserve"> donations. Member</w:t>
      </w:r>
      <w:r>
        <w:rPr>
          <w:rFonts w:ascii="Times New Roman" w:hAnsi="Times New Roman" w:cs="Times New Roman"/>
          <w:sz w:val="26"/>
          <w:szCs w:val="26"/>
        </w:rPr>
        <w:t>s</w:t>
      </w:r>
      <w:r w:rsidR="00F07A26" w:rsidRPr="005C0A96">
        <w:rPr>
          <w:rFonts w:ascii="Times New Roman" w:hAnsi="Times New Roman" w:cs="Times New Roman"/>
          <w:sz w:val="26"/>
          <w:szCs w:val="26"/>
        </w:rPr>
        <w:t xml:space="preserve"> can use different payment method</w:t>
      </w:r>
      <w:r>
        <w:rPr>
          <w:rFonts w:ascii="Times New Roman" w:hAnsi="Times New Roman" w:cs="Times New Roman"/>
          <w:sz w:val="26"/>
          <w:szCs w:val="26"/>
        </w:rPr>
        <w:t>s</w:t>
      </w:r>
      <w:r w:rsidR="00F07A26" w:rsidRPr="005C0A96">
        <w:rPr>
          <w:rFonts w:ascii="Times New Roman" w:hAnsi="Times New Roman" w:cs="Times New Roman"/>
          <w:sz w:val="26"/>
          <w:szCs w:val="26"/>
        </w:rPr>
        <w:t xml:space="preserve"> for donations</w:t>
      </w:r>
      <w:r>
        <w:rPr>
          <w:rFonts w:ascii="Times New Roman" w:hAnsi="Times New Roman" w:cs="Times New Roman"/>
          <w:sz w:val="26"/>
          <w:szCs w:val="26"/>
        </w:rPr>
        <w:t>, s</w:t>
      </w:r>
      <w:r w:rsidR="00F07A26" w:rsidRPr="005C0A96">
        <w:rPr>
          <w:rFonts w:ascii="Times New Roman" w:hAnsi="Times New Roman" w:cs="Times New Roman"/>
          <w:sz w:val="26"/>
          <w:szCs w:val="26"/>
        </w:rPr>
        <w:t xml:space="preserve">uch as PayPal, credit card, debit card, </w:t>
      </w:r>
      <w:r>
        <w:rPr>
          <w:rFonts w:ascii="Times New Roman" w:hAnsi="Times New Roman" w:cs="Times New Roman"/>
          <w:sz w:val="26"/>
          <w:szCs w:val="26"/>
        </w:rPr>
        <w:t xml:space="preserve">and </w:t>
      </w:r>
      <w:r w:rsidR="00F07A26" w:rsidRPr="005C0A96">
        <w:rPr>
          <w:rFonts w:ascii="Times New Roman" w:hAnsi="Times New Roman" w:cs="Times New Roman"/>
          <w:sz w:val="26"/>
          <w:szCs w:val="26"/>
        </w:rPr>
        <w:t>bank deposits.</w:t>
      </w:r>
    </w:p>
    <w:p w14:paraId="5716B020" w14:textId="7A3B9E82" w:rsidR="00F07A26" w:rsidRPr="005C0A96" w:rsidRDefault="00F07A26" w:rsidP="005C0A9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5C0A96">
        <w:rPr>
          <w:rFonts w:ascii="Times New Roman" w:hAnsi="Times New Roman" w:cs="Times New Roman"/>
          <w:sz w:val="26"/>
          <w:szCs w:val="26"/>
        </w:rPr>
        <w:t>Registered user</w:t>
      </w:r>
      <w:r w:rsidR="00B1129E">
        <w:rPr>
          <w:rFonts w:ascii="Times New Roman" w:hAnsi="Times New Roman" w:cs="Times New Roman"/>
          <w:sz w:val="26"/>
          <w:szCs w:val="26"/>
        </w:rPr>
        <w:t>s</w:t>
      </w:r>
      <w:r w:rsidRPr="005C0A96">
        <w:rPr>
          <w:rFonts w:ascii="Times New Roman" w:hAnsi="Times New Roman" w:cs="Times New Roman"/>
          <w:sz w:val="26"/>
          <w:szCs w:val="26"/>
        </w:rPr>
        <w:t xml:space="preserve"> can check packages and make a reservation request. For reservation request</w:t>
      </w:r>
      <w:r w:rsidR="00B1129E">
        <w:rPr>
          <w:rFonts w:ascii="Times New Roman" w:hAnsi="Times New Roman" w:cs="Times New Roman"/>
          <w:sz w:val="26"/>
          <w:szCs w:val="26"/>
        </w:rPr>
        <w:t>s,</w:t>
      </w:r>
      <w:r w:rsidRPr="005C0A96">
        <w:rPr>
          <w:rFonts w:ascii="Times New Roman" w:hAnsi="Times New Roman" w:cs="Times New Roman"/>
          <w:sz w:val="26"/>
          <w:szCs w:val="26"/>
        </w:rPr>
        <w:t xml:space="preserve"> </w:t>
      </w:r>
      <w:r w:rsidR="00B1129E">
        <w:rPr>
          <w:rFonts w:ascii="Times New Roman" w:hAnsi="Times New Roman" w:cs="Times New Roman"/>
          <w:sz w:val="26"/>
          <w:szCs w:val="26"/>
        </w:rPr>
        <w:t xml:space="preserve">the </w:t>
      </w:r>
      <w:r w:rsidRPr="005C0A96">
        <w:rPr>
          <w:rFonts w:ascii="Times New Roman" w:hAnsi="Times New Roman" w:cs="Times New Roman"/>
          <w:sz w:val="26"/>
          <w:szCs w:val="26"/>
        </w:rPr>
        <w:t xml:space="preserve">user must provide </w:t>
      </w:r>
      <w:r w:rsidR="00B1129E">
        <w:rPr>
          <w:rFonts w:ascii="Times New Roman" w:hAnsi="Times New Roman" w:cs="Times New Roman"/>
          <w:sz w:val="26"/>
          <w:szCs w:val="26"/>
        </w:rPr>
        <w:t xml:space="preserve">the </w:t>
      </w:r>
      <w:r w:rsidRPr="005C0A96">
        <w:rPr>
          <w:rFonts w:ascii="Times New Roman" w:hAnsi="Times New Roman" w:cs="Times New Roman"/>
          <w:sz w:val="26"/>
          <w:szCs w:val="26"/>
        </w:rPr>
        <w:t>name, address, country,</w:t>
      </w:r>
      <w:r w:rsidR="00B1129E">
        <w:rPr>
          <w:rFonts w:ascii="Times New Roman" w:hAnsi="Times New Roman" w:cs="Times New Roman"/>
          <w:sz w:val="26"/>
          <w:szCs w:val="26"/>
        </w:rPr>
        <w:t xml:space="preserve"> date needed to be reserved, phone no, email, number of adults and children, and the selected package</w:t>
      </w:r>
      <w:r w:rsidRPr="005C0A96">
        <w:rPr>
          <w:rFonts w:ascii="Times New Roman" w:hAnsi="Times New Roman" w:cs="Times New Roman"/>
          <w:sz w:val="26"/>
          <w:szCs w:val="26"/>
        </w:rPr>
        <w:t>.</w:t>
      </w:r>
      <w:r w:rsidR="00AD38B6">
        <w:rPr>
          <w:rFonts w:ascii="Times New Roman" w:hAnsi="Times New Roman" w:cs="Times New Roman"/>
          <w:sz w:val="26"/>
          <w:szCs w:val="26"/>
        </w:rPr>
        <w:t xml:space="preserve"> If </w:t>
      </w:r>
      <w:r w:rsidR="00B1129E">
        <w:rPr>
          <w:rFonts w:ascii="Times New Roman" w:hAnsi="Times New Roman" w:cs="Times New Roman"/>
          <w:sz w:val="26"/>
          <w:szCs w:val="26"/>
        </w:rPr>
        <w:t xml:space="preserve">they </w:t>
      </w:r>
      <w:r w:rsidR="00AD38B6">
        <w:rPr>
          <w:rFonts w:ascii="Times New Roman" w:hAnsi="Times New Roman" w:cs="Times New Roman"/>
          <w:sz w:val="26"/>
          <w:szCs w:val="26"/>
        </w:rPr>
        <w:t>want</w:t>
      </w:r>
      <w:r w:rsidR="00B1129E">
        <w:rPr>
          <w:rFonts w:ascii="Times New Roman" w:hAnsi="Times New Roman" w:cs="Times New Roman"/>
          <w:sz w:val="26"/>
          <w:szCs w:val="26"/>
        </w:rPr>
        <w:t>,</w:t>
      </w:r>
      <w:r w:rsidR="00AD38B6">
        <w:rPr>
          <w:rFonts w:ascii="Times New Roman" w:hAnsi="Times New Roman" w:cs="Times New Roman"/>
          <w:sz w:val="26"/>
          <w:szCs w:val="26"/>
        </w:rPr>
        <w:t xml:space="preserve"> customer</w:t>
      </w:r>
      <w:r w:rsidR="00B1129E">
        <w:rPr>
          <w:rFonts w:ascii="Times New Roman" w:hAnsi="Times New Roman" w:cs="Times New Roman"/>
          <w:sz w:val="26"/>
          <w:szCs w:val="26"/>
        </w:rPr>
        <w:t>s</w:t>
      </w:r>
      <w:r w:rsidR="00AD38B6">
        <w:rPr>
          <w:rFonts w:ascii="Times New Roman" w:hAnsi="Times New Roman" w:cs="Times New Roman"/>
          <w:sz w:val="26"/>
          <w:szCs w:val="26"/>
        </w:rPr>
        <w:t xml:space="preserve"> can also cancel </w:t>
      </w:r>
      <w:r w:rsidR="00B1129E">
        <w:rPr>
          <w:rFonts w:ascii="Times New Roman" w:hAnsi="Times New Roman" w:cs="Times New Roman"/>
          <w:sz w:val="26"/>
          <w:szCs w:val="26"/>
        </w:rPr>
        <w:t>thei</w:t>
      </w:r>
      <w:r w:rsidR="00AD38B6">
        <w:rPr>
          <w:rFonts w:ascii="Times New Roman" w:hAnsi="Times New Roman" w:cs="Times New Roman"/>
          <w:sz w:val="26"/>
          <w:szCs w:val="26"/>
        </w:rPr>
        <w:t>r reservation request</w:t>
      </w:r>
      <w:r w:rsidR="00B1129E">
        <w:rPr>
          <w:rFonts w:ascii="Times New Roman" w:hAnsi="Times New Roman" w:cs="Times New Roman"/>
          <w:sz w:val="26"/>
          <w:szCs w:val="26"/>
        </w:rPr>
        <w:t>s</w:t>
      </w:r>
      <w:r w:rsidR="00AD38B6">
        <w:rPr>
          <w:rFonts w:ascii="Times New Roman" w:hAnsi="Times New Roman" w:cs="Times New Roman"/>
          <w:sz w:val="26"/>
          <w:szCs w:val="26"/>
        </w:rPr>
        <w:t>.</w:t>
      </w:r>
    </w:p>
    <w:p w14:paraId="68ADD6E0" w14:textId="208CE33E" w:rsidR="00B63509" w:rsidRPr="005C0A96" w:rsidRDefault="00B63509" w:rsidP="005C0A9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5C0A96">
        <w:rPr>
          <w:rFonts w:ascii="Times New Roman" w:hAnsi="Times New Roman" w:cs="Times New Roman"/>
          <w:sz w:val="26"/>
          <w:szCs w:val="26"/>
        </w:rPr>
        <w:t>Registered user</w:t>
      </w:r>
      <w:r w:rsidR="00B1129E">
        <w:rPr>
          <w:rFonts w:ascii="Times New Roman" w:hAnsi="Times New Roman" w:cs="Times New Roman"/>
          <w:sz w:val="26"/>
          <w:szCs w:val="26"/>
        </w:rPr>
        <w:t>s</w:t>
      </w:r>
      <w:r w:rsidRPr="005C0A96">
        <w:rPr>
          <w:rFonts w:ascii="Times New Roman" w:hAnsi="Times New Roman" w:cs="Times New Roman"/>
          <w:sz w:val="26"/>
          <w:szCs w:val="26"/>
        </w:rPr>
        <w:t xml:space="preserve"> can make inquir</w:t>
      </w:r>
      <w:r w:rsidR="00B1129E">
        <w:rPr>
          <w:rFonts w:ascii="Times New Roman" w:hAnsi="Times New Roman" w:cs="Times New Roman"/>
          <w:sz w:val="26"/>
          <w:szCs w:val="26"/>
        </w:rPr>
        <w:t>i</w:t>
      </w:r>
      <w:r w:rsidRPr="005C0A96">
        <w:rPr>
          <w:rFonts w:ascii="Times New Roman" w:hAnsi="Times New Roman" w:cs="Times New Roman"/>
          <w:sz w:val="26"/>
          <w:szCs w:val="26"/>
        </w:rPr>
        <w:t>es by providing phone number</w:t>
      </w:r>
      <w:r w:rsidR="00B1129E">
        <w:rPr>
          <w:rFonts w:ascii="Times New Roman" w:hAnsi="Times New Roman" w:cs="Times New Roman"/>
          <w:sz w:val="26"/>
          <w:szCs w:val="26"/>
        </w:rPr>
        <w:t>s</w:t>
      </w:r>
      <w:r w:rsidRPr="005C0A96">
        <w:rPr>
          <w:rFonts w:ascii="Times New Roman" w:hAnsi="Times New Roman" w:cs="Times New Roman"/>
          <w:sz w:val="26"/>
          <w:szCs w:val="26"/>
        </w:rPr>
        <w:t xml:space="preserve"> and email.</w:t>
      </w:r>
    </w:p>
    <w:p w14:paraId="27E06C41" w14:textId="2A13C354" w:rsidR="00B63509" w:rsidRDefault="00B1129E" w:rsidP="005C0A9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egistered users</w:t>
      </w:r>
      <w:r w:rsidR="00B63509" w:rsidRPr="005C0A96">
        <w:rPr>
          <w:rFonts w:ascii="Times New Roman" w:hAnsi="Times New Roman" w:cs="Times New Roman"/>
          <w:sz w:val="26"/>
          <w:szCs w:val="26"/>
        </w:rPr>
        <w:t xml:space="preserve"> can give feedback about their wild trips.</w:t>
      </w:r>
    </w:p>
    <w:p w14:paraId="7F7872F4" w14:textId="0902A3A4" w:rsidR="00F07A26" w:rsidRDefault="00B1129E" w:rsidP="00B6350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Registered users</w:t>
      </w:r>
      <w:r w:rsidR="00C50879">
        <w:rPr>
          <w:rFonts w:ascii="Times New Roman" w:hAnsi="Times New Roman" w:cs="Times New Roman"/>
          <w:sz w:val="26"/>
          <w:szCs w:val="26"/>
        </w:rPr>
        <w:t xml:space="preserve"> can view, delete, or edit </w:t>
      </w:r>
      <w:r>
        <w:rPr>
          <w:rFonts w:ascii="Times New Roman" w:hAnsi="Times New Roman" w:cs="Times New Roman"/>
          <w:sz w:val="26"/>
          <w:szCs w:val="26"/>
        </w:rPr>
        <w:t>thei</w:t>
      </w:r>
      <w:r w:rsidR="00C50879">
        <w:rPr>
          <w:rFonts w:ascii="Times New Roman" w:hAnsi="Times New Roman" w:cs="Times New Roman"/>
          <w:sz w:val="26"/>
          <w:szCs w:val="26"/>
        </w:rPr>
        <w:t>r profile</w:t>
      </w:r>
      <w:r>
        <w:rPr>
          <w:rFonts w:ascii="Times New Roman" w:hAnsi="Times New Roman" w:cs="Times New Roman"/>
          <w:sz w:val="26"/>
          <w:szCs w:val="26"/>
        </w:rPr>
        <w:t>s</w:t>
      </w:r>
      <w:r w:rsidR="00C50879">
        <w:rPr>
          <w:rFonts w:ascii="Times New Roman" w:hAnsi="Times New Roman" w:cs="Times New Roman"/>
          <w:sz w:val="26"/>
          <w:szCs w:val="26"/>
        </w:rPr>
        <w:t>.</w:t>
      </w:r>
    </w:p>
    <w:p w14:paraId="4EEC15F6" w14:textId="3F85CE64" w:rsidR="00AD38B6" w:rsidRPr="00AD38B6" w:rsidRDefault="00AD38B6" w:rsidP="00AD38B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D38B6">
        <w:rPr>
          <w:rFonts w:ascii="Times New Roman" w:hAnsi="Times New Roman" w:cs="Times New Roman"/>
          <w:sz w:val="26"/>
          <w:szCs w:val="26"/>
        </w:rPr>
        <w:t>T</w:t>
      </w:r>
      <w:r w:rsidR="00B1129E">
        <w:rPr>
          <w:rFonts w:ascii="Times New Roman" w:hAnsi="Times New Roman" w:cs="Times New Roman"/>
          <w:sz w:val="26"/>
          <w:szCs w:val="26"/>
        </w:rPr>
        <w:t>he t</w:t>
      </w:r>
      <w:r w:rsidRPr="00AD38B6">
        <w:rPr>
          <w:rFonts w:ascii="Times New Roman" w:hAnsi="Times New Roman" w:cs="Times New Roman"/>
          <w:sz w:val="26"/>
          <w:szCs w:val="26"/>
        </w:rPr>
        <w:t>our guide can log</w:t>
      </w:r>
      <w:r w:rsidR="00B1129E">
        <w:rPr>
          <w:rFonts w:ascii="Times New Roman" w:hAnsi="Times New Roman" w:cs="Times New Roman"/>
          <w:sz w:val="26"/>
          <w:szCs w:val="26"/>
        </w:rPr>
        <w:t xml:space="preserve"> </w:t>
      </w:r>
      <w:r w:rsidRPr="00AD38B6">
        <w:rPr>
          <w:rFonts w:ascii="Times New Roman" w:hAnsi="Times New Roman" w:cs="Times New Roman"/>
          <w:sz w:val="26"/>
          <w:szCs w:val="26"/>
        </w:rPr>
        <w:t>in to the system by entering login credentials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CB518C">
        <w:rPr>
          <w:rFonts w:ascii="Times New Roman" w:hAnsi="Times New Roman" w:cs="Times New Roman"/>
          <w:sz w:val="26"/>
          <w:szCs w:val="26"/>
        </w:rPr>
        <w:t>and</w:t>
      </w:r>
      <w:r>
        <w:rPr>
          <w:rFonts w:ascii="Times New Roman" w:hAnsi="Times New Roman" w:cs="Times New Roman"/>
          <w:sz w:val="26"/>
          <w:szCs w:val="26"/>
        </w:rPr>
        <w:t xml:space="preserve"> can check</w:t>
      </w:r>
      <w:r w:rsidR="00B1129E">
        <w:rPr>
          <w:rFonts w:ascii="Times New Roman" w:hAnsi="Times New Roman" w:cs="Times New Roman"/>
          <w:sz w:val="26"/>
          <w:szCs w:val="26"/>
        </w:rPr>
        <w:t>/</w:t>
      </w:r>
      <w:r w:rsidR="00D84192">
        <w:rPr>
          <w:rFonts w:ascii="Times New Roman" w:hAnsi="Times New Roman" w:cs="Times New Roman"/>
          <w:sz w:val="26"/>
          <w:szCs w:val="26"/>
        </w:rPr>
        <w:t>reply to</w:t>
      </w:r>
      <w:r>
        <w:rPr>
          <w:rFonts w:ascii="Times New Roman" w:hAnsi="Times New Roman" w:cs="Times New Roman"/>
          <w:sz w:val="26"/>
          <w:szCs w:val="26"/>
        </w:rPr>
        <w:t xml:space="preserve"> customer inquiries.</w:t>
      </w:r>
    </w:p>
    <w:p w14:paraId="4C00715B" w14:textId="0B4BA08F" w:rsidR="00AD38B6" w:rsidRPr="00AD38B6" w:rsidRDefault="00AD38B6" w:rsidP="00AD38B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D38B6">
        <w:rPr>
          <w:rFonts w:ascii="Times New Roman" w:hAnsi="Times New Roman" w:cs="Times New Roman"/>
          <w:sz w:val="26"/>
          <w:szCs w:val="26"/>
        </w:rPr>
        <w:t xml:space="preserve">Administrator </w:t>
      </w:r>
      <w:r>
        <w:rPr>
          <w:rFonts w:ascii="Times New Roman" w:hAnsi="Times New Roman" w:cs="Times New Roman"/>
          <w:sz w:val="26"/>
          <w:szCs w:val="26"/>
        </w:rPr>
        <w:t>login</w:t>
      </w:r>
      <w:r w:rsidRPr="00AD38B6">
        <w:rPr>
          <w:rFonts w:ascii="Times New Roman" w:hAnsi="Times New Roman" w:cs="Times New Roman"/>
          <w:sz w:val="26"/>
          <w:szCs w:val="26"/>
        </w:rPr>
        <w:t xml:space="preserve"> into the website by providing </w:t>
      </w:r>
      <w:r w:rsidR="00B1129E">
        <w:rPr>
          <w:rFonts w:ascii="Times New Roman" w:hAnsi="Times New Roman" w:cs="Times New Roman"/>
          <w:sz w:val="26"/>
          <w:szCs w:val="26"/>
        </w:rPr>
        <w:t xml:space="preserve">a </w:t>
      </w:r>
      <w:r>
        <w:rPr>
          <w:rFonts w:ascii="Times New Roman" w:hAnsi="Times New Roman" w:cs="Times New Roman"/>
          <w:sz w:val="26"/>
          <w:szCs w:val="26"/>
        </w:rPr>
        <w:t>username and password</w:t>
      </w:r>
    </w:p>
    <w:p w14:paraId="48098B65" w14:textId="18CD5C96" w:rsidR="00AD38B6" w:rsidRPr="00AD38B6" w:rsidRDefault="00B1129E" w:rsidP="00AD38B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a</w:t>
      </w:r>
      <w:r w:rsidR="00AD38B6" w:rsidRPr="00AD38B6">
        <w:rPr>
          <w:rFonts w:ascii="Times New Roman" w:hAnsi="Times New Roman" w:cs="Times New Roman"/>
          <w:sz w:val="26"/>
          <w:szCs w:val="26"/>
        </w:rPr>
        <w:t>dministrator can approve or decline the reservations.</w:t>
      </w:r>
    </w:p>
    <w:p w14:paraId="6E3AE645" w14:textId="6AE48459" w:rsidR="00AD38B6" w:rsidRPr="00F71FA5" w:rsidRDefault="00AD38B6" w:rsidP="00F71FA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D38B6">
        <w:rPr>
          <w:rFonts w:ascii="Times New Roman" w:hAnsi="Times New Roman" w:cs="Times New Roman"/>
          <w:sz w:val="26"/>
          <w:szCs w:val="26"/>
        </w:rPr>
        <w:t>Administrator</w:t>
      </w:r>
      <w:r w:rsidR="00B1129E">
        <w:rPr>
          <w:rFonts w:ascii="Times New Roman" w:hAnsi="Times New Roman" w:cs="Times New Roman"/>
          <w:sz w:val="26"/>
          <w:szCs w:val="26"/>
        </w:rPr>
        <w:t>s</w:t>
      </w:r>
      <w:r w:rsidRPr="00AD38B6">
        <w:rPr>
          <w:rFonts w:ascii="Times New Roman" w:hAnsi="Times New Roman" w:cs="Times New Roman"/>
          <w:sz w:val="26"/>
          <w:szCs w:val="26"/>
        </w:rPr>
        <w:t xml:space="preserve"> can </w:t>
      </w:r>
      <w:r w:rsidRPr="00F71FA5">
        <w:rPr>
          <w:rFonts w:ascii="Times New Roman" w:hAnsi="Times New Roman" w:cs="Times New Roman"/>
          <w:sz w:val="26"/>
          <w:szCs w:val="26"/>
        </w:rPr>
        <w:t>activate and deactivate user account</w:t>
      </w:r>
      <w:r w:rsidR="00B1129E">
        <w:rPr>
          <w:rFonts w:ascii="Times New Roman" w:hAnsi="Times New Roman" w:cs="Times New Roman"/>
          <w:sz w:val="26"/>
          <w:szCs w:val="26"/>
        </w:rPr>
        <w:t>s</w:t>
      </w:r>
      <w:r w:rsidRPr="00F71FA5">
        <w:rPr>
          <w:rFonts w:ascii="Times New Roman" w:hAnsi="Times New Roman" w:cs="Times New Roman"/>
          <w:sz w:val="26"/>
          <w:szCs w:val="26"/>
        </w:rPr>
        <w:t>.</w:t>
      </w:r>
    </w:p>
    <w:p w14:paraId="64A0E125" w14:textId="797910FB" w:rsidR="00AD38B6" w:rsidRPr="00AD38B6" w:rsidRDefault="00B1129E" w:rsidP="00AD38B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a</w:t>
      </w:r>
      <w:r w:rsidR="00AD38B6" w:rsidRPr="00AD38B6">
        <w:rPr>
          <w:rFonts w:ascii="Times New Roman" w:hAnsi="Times New Roman" w:cs="Times New Roman"/>
          <w:sz w:val="26"/>
          <w:szCs w:val="26"/>
        </w:rPr>
        <w:t>dministrator can update safari details</w:t>
      </w:r>
      <w:r w:rsidR="00D40DB5">
        <w:rPr>
          <w:rFonts w:ascii="Times New Roman" w:hAnsi="Times New Roman" w:cs="Times New Roman"/>
          <w:sz w:val="26"/>
          <w:szCs w:val="26"/>
        </w:rPr>
        <w:t>.</w:t>
      </w:r>
    </w:p>
    <w:p w14:paraId="0AEA40DB" w14:textId="7CC4F07E" w:rsidR="00AD38B6" w:rsidRPr="00AD38B6" w:rsidRDefault="00B1129E" w:rsidP="00AD38B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a</w:t>
      </w:r>
      <w:r w:rsidR="00AD38B6" w:rsidRPr="00AD38B6">
        <w:rPr>
          <w:rFonts w:ascii="Times New Roman" w:hAnsi="Times New Roman" w:cs="Times New Roman"/>
          <w:sz w:val="26"/>
          <w:szCs w:val="26"/>
        </w:rPr>
        <w:t xml:space="preserve">dministrator can </w:t>
      </w:r>
      <w:r w:rsidR="00F71FA5">
        <w:rPr>
          <w:rFonts w:ascii="Times New Roman" w:hAnsi="Times New Roman" w:cs="Times New Roman"/>
          <w:sz w:val="26"/>
          <w:szCs w:val="26"/>
        </w:rPr>
        <w:t>approve or reject feedback from members.</w:t>
      </w:r>
    </w:p>
    <w:p w14:paraId="7EE962CB" w14:textId="1B4E48F8" w:rsidR="00AD38B6" w:rsidRPr="00AD38B6" w:rsidRDefault="00AD38B6" w:rsidP="00AD38B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D38B6">
        <w:rPr>
          <w:rFonts w:ascii="Times New Roman" w:hAnsi="Times New Roman" w:cs="Times New Roman"/>
          <w:sz w:val="26"/>
          <w:szCs w:val="26"/>
        </w:rPr>
        <w:t>Manager</w:t>
      </w:r>
      <w:r w:rsidR="00B1129E">
        <w:rPr>
          <w:rFonts w:ascii="Times New Roman" w:hAnsi="Times New Roman" w:cs="Times New Roman"/>
          <w:sz w:val="26"/>
          <w:szCs w:val="26"/>
        </w:rPr>
        <w:t>s</w:t>
      </w:r>
      <w:r w:rsidRPr="00AD38B6">
        <w:rPr>
          <w:rFonts w:ascii="Times New Roman" w:hAnsi="Times New Roman" w:cs="Times New Roman"/>
          <w:sz w:val="26"/>
          <w:szCs w:val="26"/>
        </w:rPr>
        <w:t xml:space="preserve"> can generate Donation reports, Reservations reports and Hotel booking reports</w:t>
      </w:r>
      <w:r w:rsidR="00F71FA5">
        <w:rPr>
          <w:rFonts w:ascii="Times New Roman" w:hAnsi="Times New Roman" w:cs="Times New Roman"/>
          <w:sz w:val="26"/>
          <w:szCs w:val="26"/>
        </w:rPr>
        <w:t>.</w:t>
      </w:r>
    </w:p>
    <w:p w14:paraId="1EB2FA71" w14:textId="4DDA3448" w:rsidR="001F66F7" w:rsidRDefault="00AD38B6" w:rsidP="00B63509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D38B6">
        <w:rPr>
          <w:rFonts w:ascii="Times New Roman" w:hAnsi="Times New Roman" w:cs="Times New Roman"/>
          <w:sz w:val="26"/>
          <w:szCs w:val="26"/>
        </w:rPr>
        <w:t>Manager can manage Donations</w:t>
      </w:r>
      <w:r w:rsidR="00F71FA5">
        <w:rPr>
          <w:rFonts w:ascii="Times New Roman" w:hAnsi="Times New Roman" w:cs="Times New Roman"/>
          <w:sz w:val="26"/>
          <w:szCs w:val="26"/>
        </w:rPr>
        <w:t xml:space="preserve"> and </w:t>
      </w:r>
      <w:r w:rsidRPr="00F71FA5">
        <w:rPr>
          <w:rFonts w:ascii="Times New Roman" w:hAnsi="Times New Roman" w:cs="Times New Roman"/>
          <w:sz w:val="26"/>
          <w:szCs w:val="26"/>
        </w:rPr>
        <w:t>salaries of employee</w:t>
      </w:r>
    </w:p>
    <w:p w14:paraId="47148EE3" w14:textId="466D17BC" w:rsidR="009A646A" w:rsidRPr="009A646A" w:rsidRDefault="009A646A" w:rsidP="009A646A">
      <w:pPr>
        <w:spacing w:line="360" w:lineRule="auto"/>
        <w:ind w:left="36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(</w:t>
      </w:r>
      <w:r w:rsidR="00160E19">
        <w:rPr>
          <w:rFonts w:ascii="Times New Roman" w:hAnsi="Times New Roman" w:cs="Iskoola Pota"/>
          <w:sz w:val="26"/>
          <w:szCs w:val="26"/>
          <w:lang w:val="en-US" w:bidi="si-LK"/>
        </w:rPr>
        <w:t>The o</w:t>
      </w:r>
      <w:r>
        <w:rPr>
          <w:rFonts w:ascii="Times New Roman" w:hAnsi="Times New Roman" w:cs="Times New Roman"/>
          <w:sz w:val="26"/>
          <w:szCs w:val="26"/>
        </w:rPr>
        <w:t xml:space="preserve">nly payment </w:t>
      </w:r>
      <w:r w:rsidR="00B1129E">
        <w:rPr>
          <w:rFonts w:ascii="Times New Roman" w:hAnsi="Times New Roman" w:cs="Times New Roman"/>
          <w:sz w:val="26"/>
          <w:szCs w:val="26"/>
        </w:rPr>
        <w:t>o</w:t>
      </w:r>
      <w:r>
        <w:rPr>
          <w:rFonts w:ascii="Times New Roman" w:hAnsi="Times New Roman" w:cs="Times New Roman"/>
          <w:sz w:val="26"/>
          <w:szCs w:val="26"/>
        </w:rPr>
        <w:t>n this site is donation</w:t>
      </w:r>
      <w:r w:rsidR="00B1129E">
        <w:rPr>
          <w:rFonts w:ascii="Times New Roman" w:hAnsi="Times New Roman" w:cs="Times New Roman"/>
          <w:sz w:val="26"/>
          <w:szCs w:val="26"/>
        </w:rPr>
        <w:t>s</w:t>
      </w:r>
      <w:r>
        <w:rPr>
          <w:rFonts w:ascii="Times New Roman" w:hAnsi="Times New Roman" w:cs="Times New Roman"/>
          <w:sz w:val="26"/>
          <w:szCs w:val="26"/>
        </w:rPr>
        <w:t xml:space="preserve">. </w:t>
      </w:r>
      <w:r w:rsidR="00B1129E">
        <w:rPr>
          <w:rFonts w:ascii="Times New Roman" w:hAnsi="Times New Roman" w:cs="Times New Roman"/>
          <w:sz w:val="26"/>
          <w:szCs w:val="26"/>
        </w:rPr>
        <w:t>Payment for reservations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B1129E">
        <w:rPr>
          <w:rFonts w:ascii="Times New Roman" w:hAnsi="Times New Roman" w:cs="Times New Roman"/>
          <w:sz w:val="26"/>
          <w:szCs w:val="26"/>
        </w:rPr>
        <w:t>is made</w:t>
      </w:r>
      <w:r>
        <w:rPr>
          <w:rFonts w:ascii="Times New Roman" w:hAnsi="Times New Roman" w:cs="Times New Roman"/>
          <w:sz w:val="26"/>
          <w:szCs w:val="26"/>
        </w:rPr>
        <w:t xml:space="preserve"> after the confirmation. </w:t>
      </w:r>
      <w:r w:rsidR="00160E19">
        <w:rPr>
          <w:rFonts w:ascii="Times New Roman" w:hAnsi="Times New Roman" w:cs="Times New Roman"/>
          <w:sz w:val="26"/>
          <w:szCs w:val="26"/>
        </w:rPr>
        <w:t>Those reservation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160E19">
        <w:rPr>
          <w:rFonts w:ascii="Times New Roman" w:hAnsi="Times New Roman" w:cs="Times New Roman"/>
          <w:sz w:val="26"/>
          <w:szCs w:val="26"/>
        </w:rPr>
        <w:t>t</w:t>
      </w:r>
      <w:r>
        <w:rPr>
          <w:rFonts w:ascii="Times New Roman" w:hAnsi="Times New Roman" w:cs="Times New Roman"/>
          <w:sz w:val="26"/>
          <w:szCs w:val="26"/>
        </w:rPr>
        <w:t>rans</w:t>
      </w:r>
      <w:r w:rsidR="00B1129E">
        <w:rPr>
          <w:rFonts w:ascii="Times New Roman" w:hAnsi="Times New Roman" w:cs="Times New Roman"/>
          <w:sz w:val="26"/>
          <w:szCs w:val="26"/>
        </w:rPr>
        <w:t>a</w:t>
      </w:r>
      <w:r>
        <w:rPr>
          <w:rFonts w:ascii="Times New Roman" w:hAnsi="Times New Roman" w:cs="Times New Roman"/>
          <w:sz w:val="26"/>
          <w:szCs w:val="26"/>
        </w:rPr>
        <w:t>ction</w:t>
      </w:r>
      <w:r w:rsidR="00160E19">
        <w:rPr>
          <w:rFonts w:ascii="Times New Roman" w:hAnsi="Times New Roman" w:cs="Times New Roman"/>
          <w:sz w:val="26"/>
          <w:szCs w:val="26"/>
        </w:rPr>
        <w:t>s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B1129E">
        <w:rPr>
          <w:rFonts w:ascii="Times New Roman" w:hAnsi="Times New Roman" w:cs="Times New Roman"/>
          <w:sz w:val="26"/>
          <w:szCs w:val="26"/>
        </w:rPr>
        <w:t>g</w:t>
      </w:r>
      <w:r>
        <w:rPr>
          <w:rFonts w:ascii="Times New Roman" w:hAnsi="Times New Roman" w:cs="Times New Roman"/>
          <w:sz w:val="26"/>
          <w:szCs w:val="26"/>
        </w:rPr>
        <w:t>o directly to the bank)</w:t>
      </w:r>
    </w:p>
    <w:p w14:paraId="60C28A8E" w14:textId="6EBD7068" w:rsidR="00EF7097" w:rsidRDefault="00922F3E" w:rsidP="00B63509">
      <w:pPr>
        <w:pStyle w:val="Heading1"/>
        <w:numPr>
          <w:ilvl w:val="0"/>
          <w:numId w:val="1"/>
        </w:numPr>
        <w:spacing w:line="360" w:lineRule="auto"/>
      </w:pPr>
      <w:bookmarkStart w:id="3" w:name="_Toc103296403"/>
      <w:r>
        <w:lastRenderedPageBreak/>
        <w:t>Classes Identified</w:t>
      </w:r>
      <w:bookmarkEnd w:id="3"/>
    </w:p>
    <w:p w14:paraId="748E483B" w14:textId="1175E26B" w:rsidR="001F0AC1" w:rsidRDefault="001F0AC1" w:rsidP="001F0AC1"/>
    <w:p w14:paraId="727BD465" w14:textId="77777777" w:rsidR="001F0AC1" w:rsidRPr="001F0AC1" w:rsidRDefault="001F0AC1" w:rsidP="001F0AC1"/>
    <w:p w14:paraId="19B1732B" w14:textId="2AC97069" w:rsidR="00DA3F5A" w:rsidRPr="00F16664" w:rsidRDefault="00DA3F5A" w:rsidP="00F1666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F16664">
        <w:rPr>
          <w:rFonts w:ascii="Times New Roman" w:hAnsi="Times New Roman" w:cs="Times New Roman"/>
          <w:sz w:val="32"/>
          <w:szCs w:val="32"/>
        </w:rPr>
        <w:t xml:space="preserve">User </w:t>
      </w:r>
    </w:p>
    <w:p w14:paraId="0CEA2B20" w14:textId="13D2708F" w:rsidR="00DA3F5A" w:rsidRPr="00F16664" w:rsidRDefault="00DA3F5A" w:rsidP="00F1666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F16664">
        <w:rPr>
          <w:rFonts w:ascii="Times New Roman" w:hAnsi="Times New Roman" w:cs="Times New Roman"/>
          <w:sz w:val="32"/>
          <w:szCs w:val="32"/>
        </w:rPr>
        <w:t>Donation</w:t>
      </w:r>
    </w:p>
    <w:p w14:paraId="449E8252" w14:textId="65DE6EEC" w:rsidR="00DA3F5A" w:rsidRPr="00F16664" w:rsidRDefault="00DA3F5A" w:rsidP="00F1666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F16664">
        <w:rPr>
          <w:rFonts w:ascii="Times New Roman" w:hAnsi="Times New Roman" w:cs="Times New Roman"/>
          <w:sz w:val="32"/>
          <w:szCs w:val="32"/>
        </w:rPr>
        <w:t>Reservation</w:t>
      </w:r>
    </w:p>
    <w:p w14:paraId="7A0E5214" w14:textId="0C37E104" w:rsidR="00DA3F5A" w:rsidRPr="00F16664" w:rsidRDefault="00DA3F5A" w:rsidP="00F1666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F16664">
        <w:rPr>
          <w:rFonts w:ascii="Times New Roman" w:hAnsi="Times New Roman" w:cs="Times New Roman"/>
          <w:sz w:val="32"/>
          <w:szCs w:val="32"/>
        </w:rPr>
        <w:t>Package</w:t>
      </w:r>
    </w:p>
    <w:p w14:paraId="5A1BD12C" w14:textId="67A0778A" w:rsidR="00DA3F5A" w:rsidRPr="00F16664" w:rsidRDefault="00DA3F5A" w:rsidP="00F1666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F16664">
        <w:rPr>
          <w:rFonts w:ascii="Times New Roman" w:hAnsi="Times New Roman" w:cs="Times New Roman"/>
          <w:sz w:val="32"/>
          <w:szCs w:val="32"/>
        </w:rPr>
        <w:t>Feedback</w:t>
      </w:r>
    </w:p>
    <w:p w14:paraId="4C68F871" w14:textId="1363D3FE" w:rsidR="00DA3F5A" w:rsidRPr="00F16664" w:rsidRDefault="00F16664" w:rsidP="00F1666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F16664">
        <w:rPr>
          <w:rFonts w:ascii="Times New Roman" w:hAnsi="Times New Roman" w:cs="Times New Roman"/>
          <w:sz w:val="32"/>
          <w:szCs w:val="32"/>
        </w:rPr>
        <w:t>R</w:t>
      </w:r>
      <w:r w:rsidR="00DA3F5A" w:rsidRPr="00F16664">
        <w:rPr>
          <w:rFonts w:ascii="Times New Roman" w:hAnsi="Times New Roman" w:cs="Times New Roman"/>
          <w:sz w:val="32"/>
          <w:szCs w:val="32"/>
        </w:rPr>
        <w:t>eports</w:t>
      </w:r>
    </w:p>
    <w:p w14:paraId="77B88A17" w14:textId="623451C6" w:rsidR="00F16664" w:rsidRPr="00F16664" w:rsidRDefault="00F16664" w:rsidP="00F1666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F16664">
        <w:rPr>
          <w:rFonts w:ascii="Times New Roman" w:hAnsi="Times New Roman" w:cs="Times New Roman"/>
          <w:sz w:val="32"/>
          <w:szCs w:val="32"/>
        </w:rPr>
        <w:t xml:space="preserve">Administrator </w:t>
      </w:r>
      <w:r w:rsidRPr="00F16664">
        <w:rPr>
          <w:rFonts w:ascii="Times New Roman" w:hAnsi="Times New Roman" w:cs="Times New Roman"/>
          <w:sz w:val="32"/>
          <w:szCs w:val="32"/>
        </w:rPr>
        <w:t xml:space="preserve">(inherited from </w:t>
      </w:r>
      <w:r w:rsidR="00B1129E">
        <w:rPr>
          <w:rFonts w:ascii="Times New Roman" w:hAnsi="Times New Roman" w:cs="Times New Roman"/>
          <w:sz w:val="32"/>
          <w:szCs w:val="32"/>
        </w:rPr>
        <w:t xml:space="preserve">the </w:t>
      </w:r>
      <w:r w:rsidRPr="00F16664">
        <w:rPr>
          <w:rFonts w:ascii="Times New Roman" w:hAnsi="Times New Roman" w:cs="Times New Roman"/>
          <w:sz w:val="32"/>
          <w:szCs w:val="32"/>
        </w:rPr>
        <w:t>user)</w:t>
      </w:r>
    </w:p>
    <w:p w14:paraId="5F729609" w14:textId="0C3207E7" w:rsidR="00F16664" w:rsidRPr="00F16664" w:rsidRDefault="00F16664" w:rsidP="00F1666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F16664">
        <w:rPr>
          <w:rFonts w:ascii="Times New Roman" w:hAnsi="Times New Roman" w:cs="Times New Roman"/>
          <w:sz w:val="32"/>
          <w:szCs w:val="32"/>
        </w:rPr>
        <w:t xml:space="preserve">Manager </w:t>
      </w:r>
      <w:r w:rsidRPr="00F16664">
        <w:rPr>
          <w:rFonts w:ascii="Times New Roman" w:hAnsi="Times New Roman" w:cs="Times New Roman"/>
          <w:sz w:val="32"/>
          <w:szCs w:val="32"/>
        </w:rPr>
        <w:t xml:space="preserve">(inherited from </w:t>
      </w:r>
      <w:r w:rsidR="00B1129E">
        <w:rPr>
          <w:rFonts w:ascii="Times New Roman" w:hAnsi="Times New Roman" w:cs="Times New Roman"/>
          <w:sz w:val="32"/>
          <w:szCs w:val="32"/>
        </w:rPr>
        <w:t xml:space="preserve">the </w:t>
      </w:r>
      <w:r w:rsidRPr="00F16664">
        <w:rPr>
          <w:rFonts w:ascii="Times New Roman" w:hAnsi="Times New Roman" w:cs="Times New Roman"/>
          <w:sz w:val="32"/>
          <w:szCs w:val="32"/>
        </w:rPr>
        <w:t>user)</w:t>
      </w:r>
    </w:p>
    <w:p w14:paraId="7D190BA0" w14:textId="7665DCC4" w:rsidR="00F16664" w:rsidRDefault="00F16664" w:rsidP="00F1666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 w:rsidRPr="00F16664">
        <w:rPr>
          <w:rFonts w:ascii="Times New Roman" w:hAnsi="Times New Roman" w:cs="Times New Roman"/>
          <w:sz w:val="32"/>
          <w:szCs w:val="32"/>
        </w:rPr>
        <w:t xml:space="preserve">Registered user (inherited from </w:t>
      </w:r>
      <w:r w:rsidR="00B1129E">
        <w:rPr>
          <w:rFonts w:ascii="Times New Roman" w:hAnsi="Times New Roman" w:cs="Times New Roman"/>
          <w:sz w:val="32"/>
          <w:szCs w:val="32"/>
        </w:rPr>
        <w:t xml:space="preserve">the </w:t>
      </w:r>
      <w:r w:rsidRPr="00F16664">
        <w:rPr>
          <w:rFonts w:ascii="Times New Roman" w:hAnsi="Times New Roman" w:cs="Times New Roman"/>
          <w:sz w:val="32"/>
          <w:szCs w:val="32"/>
        </w:rPr>
        <w:t>user)</w:t>
      </w:r>
    </w:p>
    <w:p w14:paraId="6E7909DD" w14:textId="3CD33FB8" w:rsidR="00A55BEE" w:rsidRDefault="00A55BEE" w:rsidP="00F1666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Tour Guide </w:t>
      </w:r>
      <w:r w:rsidRPr="00F16664">
        <w:rPr>
          <w:rFonts w:ascii="Times New Roman" w:hAnsi="Times New Roman" w:cs="Times New Roman"/>
          <w:sz w:val="32"/>
          <w:szCs w:val="32"/>
        </w:rPr>
        <w:t xml:space="preserve">(inherited from </w:t>
      </w:r>
      <w:r w:rsidR="00B1129E">
        <w:rPr>
          <w:rFonts w:ascii="Times New Roman" w:hAnsi="Times New Roman" w:cs="Times New Roman"/>
          <w:sz w:val="32"/>
          <w:szCs w:val="32"/>
        </w:rPr>
        <w:t xml:space="preserve">the </w:t>
      </w:r>
      <w:r w:rsidRPr="00F16664">
        <w:rPr>
          <w:rFonts w:ascii="Times New Roman" w:hAnsi="Times New Roman" w:cs="Times New Roman"/>
          <w:sz w:val="32"/>
          <w:szCs w:val="32"/>
        </w:rPr>
        <w:t>user)</w:t>
      </w:r>
    </w:p>
    <w:p w14:paraId="3C9114DF" w14:textId="5C9CAC55" w:rsidR="00A55BEE" w:rsidRPr="00F16664" w:rsidRDefault="00A55BEE" w:rsidP="00F1666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Card </w:t>
      </w:r>
      <w:r w:rsidRPr="00F16664">
        <w:rPr>
          <w:rFonts w:ascii="Times New Roman" w:hAnsi="Times New Roman" w:cs="Times New Roman"/>
          <w:sz w:val="32"/>
          <w:szCs w:val="32"/>
        </w:rPr>
        <w:t xml:space="preserve">(inherited from </w:t>
      </w:r>
      <w:r>
        <w:rPr>
          <w:rFonts w:ascii="Times New Roman" w:hAnsi="Times New Roman" w:cs="Times New Roman"/>
          <w:sz w:val="32"/>
          <w:szCs w:val="32"/>
        </w:rPr>
        <w:t>Donations</w:t>
      </w:r>
      <w:r w:rsidRPr="00F16664">
        <w:rPr>
          <w:rFonts w:ascii="Times New Roman" w:hAnsi="Times New Roman" w:cs="Times New Roman"/>
          <w:sz w:val="32"/>
          <w:szCs w:val="32"/>
        </w:rPr>
        <w:t>)</w:t>
      </w:r>
    </w:p>
    <w:p w14:paraId="05B140B6" w14:textId="7C0C3791" w:rsidR="001F66F7" w:rsidRDefault="001F66F7" w:rsidP="00B63509">
      <w:pPr>
        <w:spacing w:line="360" w:lineRule="auto"/>
      </w:pPr>
    </w:p>
    <w:p w14:paraId="7BBCB161" w14:textId="10EDD23F" w:rsidR="001F66F7" w:rsidRDefault="001F66F7" w:rsidP="00B63509">
      <w:pPr>
        <w:spacing w:line="360" w:lineRule="auto"/>
      </w:pPr>
    </w:p>
    <w:p w14:paraId="0EA7860B" w14:textId="4BCE0E97" w:rsidR="001F66F7" w:rsidRDefault="001F66F7" w:rsidP="00B63509">
      <w:pPr>
        <w:spacing w:line="360" w:lineRule="auto"/>
      </w:pPr>
    </w:p>
    <w:p w14:paraId="3B129258" w14:textId="52850B7D" w:rsidR="001F66F7" w:rsidRDefault="001F66F7" w:rsidP="00B63509">
      <w:pPr>
        <w:spacing w:line="360" w:lineRule="auto"/>
      </w:pPr>
    </w:p>
    <w:p w14:paraId="5516AC3A" w14:textId="61DA0389" w:rsidR="001F66F7" w:rsidRDefault="001F66F7" w:rsidP="00B63509">
      <w:pPr>
        <w:spacing w:line="360" w:lineRule="auto"/>
      </w:pPr>
    </w:p>
    <w:p w14:paraId="03C69024" w14:textId="739461BC" w:rsidR="001F66F7" w:rsidRDefault="001F66F7" w:rsidP="00B63509">
      <w:pPr>
        <w:spacing w:line="360" w:lineRule="auto"/>
      </w:pPr>
    </w:p>
    <w:p w14:paraId="1E764D07" w14:textId="3B75D664" w:rsidR="001F66F7" w:rsidRDefault="001F66F7" w:rsidP="00B63509">
      <w:pPr>
        <w:spacing w:line="360" w:lineRule="auto"/>
      </w:pPr>
    </w:p>
    <w:p w14:paraId="4660C742" w14:textId="77777777" w:rsidR="001F66F7" w:rsidRPr="001F66F7" w:rsidRDefault="001F66F7" w:rsidP="00B63509">
      <w:pPr>
        <w:spacing w:line="360" w:lineRule="auto"/>
      </w:pPr>
    </w:p>
    <w:p w14:paraId="0DB74AFF" w14:textId="029D8A13" w:rsidR="00F16664" w:rsidRDefault="001F66F7" w:rsidP="00F16664">
      <w:pPr>
        <w:pStyle w:val="Heading1"/>
        <w:numPr>
          <w:ilvl w:val="0"/>
          <w:numId w:val="1"/>
        </w:numPr>
        <w:spacing w:line="360" w:lineRule="auto"/>
      </w:pPr>
      <w:bookmarkStart w:id="4" w:name="_Toc103296404"/>
      <w:r>
        <w:lastRenderedPageBreak/>
        <w:t>CRC card</w:t>
      </w:r>
      <w:bookmarkEnd w:id="4"/>
    </w:p>
    <w:p w14:paraId="70C6B4BF" w14:textId="77777777" w:rsidR="00E351C7" w:rsidRPr="00E351C7" w:rsidRDefault="00E351C7" w:rsidP="00E351C7"/>
    <w:tbl>
      <w:tblPr>
        <w:tblW w:w="9429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8"/>
        <w:gridCol w:w="4771"/>
      </w:tblGrid>
      <w:tr w:rsidR="00F16664" w14:paraId="0CAB0A24" w14:textId="77777777" w:rsidTr="00E76A82">
        <w:trPr>
          <w:trHeight w:val="386"/>
        </w:trPr>
        <w:tc>
          <w:tcPr>
            <w:tcW w:w="4658" w:type="dxa"/>
          </w:tcPr>
          <w:p w14:paraId="4BC4C020" w14:textId="71AD454F" w:rsidR="00F16664" w:rsidRPr="006002D5" w:rsidRDefault="00F16664" w:rsidP="00E76A82">
            <w:pPr>
              <w:pStyle w:val="NoSpacing"/>
              <w:rPr>
                <w:b/>
                <w:bCs/>
                <w:sz w:val="32"/>
                <w:szCs w:val="32"/>
              </w:rPr>
            </w:pPr>
            <w:r w:rsidRPr="006002D5">
              <w:rPr>
                <w:b/>
                <w:bCs/>
                <w:sz w:val="32"/>
                <w:szCs w:val="32"/>
              </w:rPr>
              <w:t>User</w:t>
            </w:r>
          </w:p>
        </w:tc>
        <w:tc>
          <w:tcPr>
            <w:tcW w:w="4771" w:type="dxa"/>
          </w:tcPr>
          <w:p w14:paraId="560B5AE6" w14:textId="77777777" w:rsidR="00F16664" w:rsidRDefault="00F16664" w:rsidP="00E76A82">
            <w:pPr>
              <w:pStyle w:val="NoSpacing"/>
            </w:pPr>
          </w:p>
        </w:tc>
      </w:tr>
      <w:tr w:rsidR="00F16664" w14:paraId="613E66D2" w14:textId="77777777" w:rsidTr="00E76A82">
        <w:trPr>
          <w:trHeight w:val="386"/>
        </w:trPr>
        <w:tc>
          <w:tcPr>
            <w:tcW w:w="4658" w:type="dxa"/>
          </w:tcPr>
          <w:p w14:paraId="18B0BFBA" w14:textId="77777777" w:rsidR="00F16664" w:rsidRPr="006002D5" w:rsidRDefault="00F16664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Responsibilities:</w:t>
            </w:r>
          </w:p>
        </w:tc>
        <w:tc>
          <w:tcPr>
            <w:tcW w:w="4771" w:type="dxa"/>
          </w:tcPr>
          <w:p w14:paraId="4FB80255" w14:textId="77777777" w:rsidR="00F16664" w:rsidRPr="006002D5" w:rsidRDefault="00F16664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Collaboration:</w:t>
            </w:r>
          </w:p>
        </w:tc>
      </w:tr>
      <w:tr w:rsidR="00F16664" w14:paraId="600CFB02" w14:textId="77777777" w:rsidTr="00E76A82">
        <w:trPr>
          <w:trHeight w:val="386"/>
        </w:trPr>
        <w:tc>
          <w:tcPr>
            <w:tcW w:w="4658" w:type="dxa"/>
          </w:tcPr>
          <w:p w14:paraId="31FB6E5E" w14:textId="1D2E91C9" w:rsidR="00F16664" w:rsidRPr="006002D5" w:rsidRDefault="006002D5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 in to the system</w:t>
            </w:r>
          </w:p>
        </w:tc>
        <w:tc>
          <w:tcPr>
            <w:tcW w:w="4771" w:type="dxa"/>
          </w:tcPr>
          <w:p w14:paraId="15C5CB17" w14:textId="379B83DB" w:rsidR="00F16664" w:rsidRPr="006002D5" w:rsidRDefault="00F16664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D42D24" w14:paraId="45B5D202" w14:textId="77777777" w:rsidTr="00E76A82">
        <w:trPr>
          <w:trHeight w:val="386"/>
        </w:trPr>
        <w:tc>
          <w:tcPr>
            <w:tcW w:w="4658" w:type="dxa"/>
          </w:tcPr>
          <w:p w14:paraId="4699B6A6" w14:textId="19017604" w:rsidR="00D42D24" w:rsidRDefault="00D42D24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lidate user</w:t>
            </w:r>
          </w:p>
        </w:tc>
        <w:tc>
          <w:tcPr>
            <w:tcW w:w="4771" w:type="dxa"/>
          </w:tcPr>
          <w:p w14:paraId="1200D9F2" w14:textId="77777777" w:rsidR="00D42D24" w:rsidRPr="006002D5" w:rsidRDefault="00D42D24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F16664" w14:paraId="30FFD7DB" w14:textId="77777777" w:rsidTr="00E76A82">
        <w:trPr>
          <w:trHeight w:val="386"/>
        </w:trPr>
        <w:tc>
          <w:tcPr>
            <w:tcW w:w="4658" w:type="dxa"/>
          </w:tcPr>
          <w:p w14:paraId="6D066AC5" w14:textId="13E41626" w:rsidR="00F16664" w:rsidRPr="006002D5" w:rsidRDefault="006C0E7A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e</w:t>
            </w:r>
          </w:p>
        </w:tc>
        <w:tc>
          <w:tcPr>
            <w:tcW w:w="4771" w:type="dxa"/>
          </w:tcPr>
          <w:p w14:paraId="2A3AE8C0" w14:textId="6D87EC96" w:rsidR="00F16664" w:rsidRPr="006002D5" w:rsidRDefault="006C0E7A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F16664" w14:paraId="78F5EEF7" w14:textId="77777777" w:rsidTr="00E76A82">
        <w:trPr>
          <w:trHeight w:val="386"/>
        </w:trPr>
        <w:tc>
          <w:tcPr>
            <w:tcW w:w="4658" w:type="dxa"/>
          </w:tcPr>
          <w:p w14:paraId="6208B8AF" w14:textId="37C8EA5C" w:rsidR="00F16664" w:rsidRPr="006002D5" w:rsidRDefault="006C0E7A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packages</w:t>
            </w:r>
          </w:p>
        </w:tc>
        <w:tc>
          <w:tcPr>
            <w:tcW w:w="4771" w:type="dxa"/>
          </w:tcPr>
          <w:p w14:paraId="03A20066" w14:textId="1B395CDA" w:rsidR="00F16664" w:rsidRPr="006C0E7A" w:rsidRDefault="006C0E7A" w:rsidP="00E76A82">
            <w:pPr>
              <w:pStyle w:val="NoSpacing"/>
              <w:rPr>
                <w:sz w:val="24"/>
                <w:szCs w:val="24"/>
              </w:rPr>
            </w:pPr>
            <w:r w:rsidRPr="006C0E7A">
              <w:rPr>
                <w:sz w:val="24"/>
                <w:szCs w:val="24"/>
              </w:rPr>
              <w:t>Packages</w:t>
            </w:r>
          </w:p>
        </w:tc>
      </w:tr>
      <w:tr w:rsidR="00F16664" w14:paraId="0F6B956E" w14:textId="77777777" w:rsidTr="00E76A82">
        <w:trPr>
          <w:trHeight w:val="386"/>
        </w:trPr>
        <w:tc>
          <w:tcPr>
            <w:tcW w:w="4658" w:type="dxa"/>
          </w:tcPr>
          <w:p w14:paraId="0DDD767D" w14:textId="0CF84229" w:rsidR="001B1E54" w:rsidRPr="006002D5" w:rsidRDefault="006C0E7A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FAQ</w:t>
            </w:r>
          </w:p>
        </w:tc>
        <w:tc>
          <w:tcPr>
            <w:tcW w:w="4771" w:type="dxa"/>
          </w:tcPr>
          <w:p w14:paraId="04175D86" w14:textId="7525D469" w:rsidR="00F16664" w:rsidRPr="006002D5" w:rsidRDefault="00F16664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1B1E54" w14:paraId="233854BC" w14:textId="77777777" w:rsidTr="00E76A82">
        <w:trPr>
          <w:trHeight w:val="386"/>
        </w:trPr>
        <w:tc>
          <w:tcPr>
            <w:tcW w:w="4658" w:type="dxa"/>
          </w:tcPr>
          <w:p w14:paraId="5578D319" w14:textId="3328D7CF" w:rsidR="001B1E54" w:rsidRDefault="001B1E54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availabilities</w:t>
            </w:r>
          </w:p>
        </w:tc>
        <w:tc>
          <w:tcPr>
            <w:tcW w:w="4771" w:type="dxa"/>
          </w:tcPr>
          <w:p w14:paraId="17473E93" w14:textId="3B4FCD97" w:rsidR="001B1E54" w:rsidRPr="006002D5" w:rsidRDefault="00D42D24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ckage</w:t>
            </w:r>
          </w:p>
        </w:tc>
      </w:tr>
    </w:tbl>
    <w:p w14:paraId="3CC52403" w14:textId="3C316FEC" w:rsidR="00F16664" w:rsidRDefault="00F16664" w:rsidP="00F16664"/>
    <w:tbl>
      <w:tblPr>
        <w:tblW w:w="9429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8"/>
        <w:gridCol w:w="4771"/>
      </w:tblGrid>
      <w:tr w:rsidR="005803F6" w14:paraId="0D40CEF7" w14:textId="77777777" w:rsidTr="00E76A82">
        <w:trPr>
          <w:trHeight w:val="386"/>
        </w:trPr>
        <w:tc>
          <w:tcPr>
            <w:tcW w:w="4658" w:type="dxa"/>
          </w:tcPr>
          <w:p w14:paraId="36EFF6F0" w14:textId="4AA84693" w:rsidR="005803F6" w:rsidRPr="006002D5" w:rsidRDefault="00C2430D" w:rsidP="00E76A82">
            <w:pPr>
              <w:pStyle w:val="NoSpacing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onation</w:t>
            </w:r>
          </w:p>
        </w:tc>
        <w:tc>
          <w:tcPr>
            <w:tcW w:w="4771" w:type="dxa"/>
          </w:tcPr>
          <w:p w14:paraId="2EE11DCB" w14:textId="77777777" w:rsidR="005803F6" w:rsidRDefault="005803F6" w:rsidP="00E76A82">
            <w:pPr>
              <w:pStyle w:val="NoSpacing"/>
            </w:pPr>
          </w:p>
        </w:tc>
      </w:tr>
      <w:tr w:rsidR="005803F6" w:rsidRPr="006002D5" w14:paraId="17F6058C" w14:textId="77777777" w:rsidTr="00E76A82">
        <w:trPr>
          <w:trHeight w:val="386"/>
        </w:trPr>
        <w:tc>
          <w:tcPr>
            <w:tcW w:w="4658" w:type="dxa"/>
          </w:tcPr>
          <w:p w14:paraId="0A508185" w14:textId="77777777" w:rsidR="005803F6" w:rsidRPr="006002D5" w:rsidRDefault="005803F6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Responsibilities:</w:t>
            </w:r>
          </w:p>
        </w:tc>
        <w:tc>
          <w:tcPr>
            <w:tcW w:w="4771" w:type="dxa"/>
          </w:tcPr>
          <w:p w14:paraId="4D85901A" w14:textId="77777777" w:rsidR="005803F6" w:rsidRPr="006002D5" w:rsidRDefault="005803F6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Collaboration:</w:t>
            </w:r>
          </w:p>
        </w:tc>
      </w:tr>
      <w:tr w:rsidR="005803F6" w:rsidRPr="006002D5" w14:paraId="6256D5AA" w14:textId="77777777" w:rsidTr="00E76A82">
        <w:trPr>
          <w:trHeight w:val="386"/>
        </w:trPr>
        <w:tc>
          <w:tcPr>
            <w:tcW w:w="4658" w:type="dxa"/>
          </w:tcPr>
          <w:p w14:paraId="543F8601" w14:textId="1793EF44" w:rsidR="005803F6" w:rsidRPr="006002D5" w:rsidRDefault="00C2430D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 donation details</w:t>
            </w:r>
          </w:p>
        </w:tc>
        <w:tc>
          <w:tcPr>
            <w:tcW w:w="4771" w:type="dxa"/>
          </w:tcPr>
          <w:p w14:paraId="2404AC68" w14:textId="77777777" w:rsidR="005803F6" w:rsidRPr="006002D5" w:rsidRDefault="005803F6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C2430D" w:rsidRPr="006002D5" w14:paraId="7C207D69" w14:textId="77777777" w:rsidTr="00E76A82">
        <w:trPr>
          <w:trHeight w:val="386"/>
        </w:trPr>
        <w:tc>
          <w:tcPr>
            <w:tcW w:w="4658" w:type="dxa"/>
          </w:tcPr>
          <w:p w14:paraId="54B685B9" w14:textId="443BD25B" w:rsidR="00C2430D" w:rsidRDefault="00C2430D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lidate payment</w:t>
            </w:r>
          </w:p>
        </w:tc>
        <w:tc>
          <w:tcPr>
            <w:tcW w:w="4771" w:type="dxa"/>
          </w:tcPr>
          <w:p w14:paraId="7934DD73" w14:textId="16DE1F2B" w:rsidR="00C2430D" w:rsidRPr="006002D5" w:rsidRDefault="00C2430D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C2430D" w:rsidRPr="006002D5" w14:paraId="42DC6FE3" w14:textId="77777777" w:rsidTr="00E76A82">
        <w:trPr>
          <w:trHeight w:val="386"/>
        </w:trPr>
        <w:tc>
          <w:tcPr>
            <w:tcW w:w="4658" w:type="dxa"/>
          </w:tcPr>
          <w:p w14:paraId="6EB3B522" w14:textId="6933570B" w:rsidR="00C2430D" w:rsidRDefault="00C2430D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w donation details</w:t>
            </w:r>
          </w:p>
        </w:tc>
        <w:tc>
          <w:tcPr>
            <w:tcW w:w="4771" w:type="dxa"/>
          </w:tcPr>
          <w:p w14:paraId="7F38D8A7" w14:textId="77777777" w:rsidR="00C2430D" w:rsidRPr="006002D5" w:rsidRDefault="00C2430D" w:rsidP="00E76A82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4F9F8CF8" w14:textId="4F48CDB9" w:rsidR="005803F6" w:rsidRDefault="005803F6" w:rsidP="00F16664"/>
    <w:tbl>
      <w:tblPr>
        <w:tblW w:w="9429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8"/>
        <w:gridCol w:w="4771"/>
      </w:tblGrid>
      <w:tr w:rsidR="00C2430D" w14:paraId="08FA3030" w14:textId="77777777" w:rsidTr="00E76A82">
        <w:trPr>
          <w:trHeight w:val="386"/>
        </w:trPr>
        <w:tc>
          <w:tcPr>
            <w:tcW w:w="4658" w:type="dxa"/>
          </w:tcPr>
          <w:p w14:paraId="735C004B" w14:textId="124D4CE9" w:rsidR="00C2430D" w:rsidRPr="006002D5" w:rsidRDefault="00C2430D" w:rsidP="00E76A82">
            <w:pPr>
              <w:pStyle w:val="NoSpacing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Reservation</w:t>
            </w:r>
          </w:p>
        </w:tc>
        <w:tc>
          <w:tcPr>
            <w:tcW w:w="4771" w:type="dxa"/>
          </w:tcPr>
          <w:p w14:paraId="2B842E8A" w14:textId="77777777" w:rsidR="00C2430D" w:rsidRDefault="00C2430D" w:rsidP="00E76A82">
            <w:pPr>
              <w:pStyle w:val="NoSpacing"/>
            </w:pPr>
          </w:p>
        </w:tc>
      </w:tr>
      <w:tr w:rsidR="00C2430D" w:rsidRPr="006002D5" w14:paraId="64DC5427" w14:textId="77777777" w:rsidTr="00E76A82">
        <w:trPr>
          <w:trHeight w:val="386"/>
        </w:trPr>
        <w:tc>
          <w:tcPr>
            <w:tcW w:w="4658" w:type="dxa"/>
          </w:tcPr>
          <w:p w14:paraId="011762EE" w14:textId="77777777" w:rsidR="00C2430D" w:rsidRPr="006002D5" w:rsidRDefault="00C2430D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Responsibilities:</w:t>
            </w:r>
          </w:p>
        </w:tc>
        <w:tc>
          <w:tcPr>
            <w:tcW w:w="4771" w:type="dxa"/>
          </w:tcPr>
          <w:p w14:paraId="793AEE7E" w14:textId="77777777" w:rsidR="00C2430D" w:rsidRPr="006002D5" w:rsidRDefault="00C2430D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Collaboration:</w:t>
            </w:r>
          </w:p>
        </w:tc>
      </w:tr>
      <w:tr w:rsidR="00C2430D" w:rsidRPr="006002D5" w14:paraId="5C6BFC4D" w14:textId="77777777" w:rsidTr="00E76A82">
        <w:trPr>
          <w:trHeight w:val="386"/>
        </w:trPr>
        <w:tc>
          <w:tcPr>
            <w:tcW w:w="4658" w:type="dxa"/>
          </w:tcPr>
          <w:p w14:paraId="739555A0" w14:textId="25406842" w:rsidR="00C2430D" w:rsidRPr="006002D5" w:rsidRDefault="00C2430D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 reservation details</w:t>
            </w:r>
          </w:p>
        </w:tc>
        <w:tc>
          <w:tcPr>
            <w:tcW w:w="4771" w:type="dxa"/>
          </w:tcPr>
          <w:p w14:paraId="4302C5D3" w14:textId="77777777" w:rsidR="00C2430D" w:rsidRPr="006002D5" w:rsidRDefault="00C2430D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C2430D" w:rsidRPr="006002D5" w14:paraId="0216B761" w14:textId="77777777" w:rsidTr="00E76A82">
        <w:trPr>
          <w:trHeight w:val="386"/>
        </w:trPr>
        <w:tc>
          <w:tcPr>
            <w:tcW w:w="4658" w:type="dxa"/>
          </w:tcPr>
          <w:p w14:paraId="35BB0F35" w14:textId="47BC1F71" w:rsidR="00C2430D" w:rsidRDefault="00C2430D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w reservation details</w:t>
            </w:r>
          </w:p>
        </w:tc>
        <w:tc>
          <w:tcPr>
            <w:tcW w:w="4771" w:type="dxa"/>
          </w:tcPr>
          <w:p w14:paraId="64433A0B" w14:textId="77777777" w:rsidR="00C2430D" w:rsidRPr="006002D5" w:rsidRDefault="00C2430D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C2430D" w:rsidRPr="006002D5" w14:paraId="3248515F" w14:textId="77777777" w:rsidTr="00E76A82">
        <w:trPr>
          <w:trHeight w:val="386"/>
        </w:trPr>
        <w:tc>
          <w:tcPr>
            <w:tcW w:w="4658" w:type="dxa"/>
          </w:tcPr>
          <w:p w14:paraId="3C85AF9F" w14:textId="44B53B4A" w:rsidR="00C2430D" w:rsidRDefault="00C77772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t package ID</w:t>
            </w:r>
          </w:p>
        </w:tc>
        <w:tc>
          <w:tcPr>
            <w:tcW w:w="4771" w:type="dxa"/>
          </w:tcPr>
          <w:p w14:paraId="6FAF471F" w14:textId="4F475357" w:rsidR="00C2430D" w:rsidRPr="006002D5" w:rsidRDefault="00C77772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ckage</w:t>
            </w:r>
          </w:p>
        </w:tc>
      </w:tr>
    </w:tbl>
    <w:p w14:paraId="37091AF5" w14:textId="77777777" w:rsidR="00C2430D" w:rsidRDefault="00C2430D" w:rsidP="00F16664"/>
    <w:p w14:paraId="139911F5" w14:textId="7252A6C3" w:rsidR="00C77772" w:rsidRDefault="00C77772" w:rsidP="001B1E54">
      <w:pPr>
        <w:spacing w:before="240"/>
        <w:rPr>
          <w:b/>
          <w:bCs/>
          <w:u w:val="single"/>
        </w:rPr>
      </w:pPr>
    </w:p>
    <w:tbl>
      <w:tblPr>
        <w:tblW w:w="9429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8"/>
        <w:gridCol w:w="4771"/>
      </w:tblGrid>
      <w:tr w:rsidR="00C77772" w14:paraId="49A99181" w14:textId="77777777" w:rsidTr="00E76A82">
        <w:trPr>
          <w:trHeight w:val="386"/>
        </w:trPr>
        <w:tc>
          <w:tcPr>
            <w:tcW w:w="4658" w:type="dxa"/>
          </w:tcPr>
          <w:p w14:paraId="0A4CEA2D" w14:textId="70DA7F9B" w:rsidR="00C77772" w:rsidRPr="006002D5" w:rsidRDefault="00C77772" w:rsidP="00E76A82">
            <w:pPr>
              <w:pStyle w:val="NoSpacing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Packages</w:t>
            </w:r>
          </w:p>
        </w:tc>
        <w:tc>
          <w:tcPr>
            <w:tcW w:w="4771" w:type="dxa"/>
          </w:tcPr>
          <w:p w14:paraId="43C07732" w14:textId="77777777" w:rsidR="00C77772" w:rsidRDefault="00C77772" w:rsidP="00E76A82">
            <w:pPr>
              <w:pStyle w:val="NoSpacing"/>
            </w:pPr>
          </w:p>
        </w:tc>
      </w:tr>
      <w:tr w:rsidR="00C77772" w:rsidRPr="006002D5" w14:paraId="35329E91" w14:textId="77777777" w:rsidTr="00E76A82">
        <w:trPr>
          <w:trHeight w:val="386"/>
        </w:trPr>
        <w:tc>
          <w:tcPr>
            <w:tcW w:w="4658" w:type="dxa"/>
          </w:tcPr>
          <w:p w14:paraId="093FE1A0" w14:textId="77777777" w:rsidR="00C77772" w:rsidRPr="006002D5" w:rsidRDefault="00C77772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Responsibilities:</w:t>
            </w:r>
          </w:p>
        </w:tc>
        <w:tc>
          <w:tcPr>
            <w:tcW w:w="4771" w:type="dxa"/>
          </w:tcPr>
          <w:p w14:paraId="72BF6FD8" w14:textId="77777777" w:rsidR="00C77772" w:rsidRPr="006002D5" w:rsidRDefault="00C77772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Collaboration:</w:t>
            </w:r>
          </w:p>
        </w:tc>
      </w:tr>
      <w:tr w:rsidR="00C77772" w:rsidRPr="006002D5" w14:paraId="32B93068" w14:textId="77777777" w:rsidTr="00E76A82">
        <w:trPr>
          <w:trHeight w:val="386"/>
        </w:trPr>
        <w:tc>
          <w:tcPr>
            <w:tcW w:w="4658" w:type="dxa"/>
          </w:tcPr>
          <w:p w14:paraId="71F9E622" w14:textId="35A3416B" w:rsidR="00C77772" w:rsidRPr="006002D5" w:rsidRDefault="00C77772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ore </w:t>
            </w:r>
            <w:r w:rsidR="00517C5A">
              <w:rPr>
                <w:sz w:val="24"/>
                <w:szCs w:val="24"/>
              </w:rPr>
              <w:t>package details</w:t>
            </w:r>
          </w:p>
        </w:tc>
        <w:tc>
          <w:tcPr>
            <w:tcW w:w="4771" w:type="dxa"/>
          </w:tcPr>
          <w:p w14:paraId="1AFE8ECE" w14:textId="77777777" w:rsidR="00C77772" w:rsidRPr="006002D5" w:rsidRDefault="00C77772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C77772" w:rsidRPr="006002D5" w14:paraId="596B5B0F" w14:textId="77777777" w:rsidTr="00E76A82">
        <w:trPr>
          <w:trHeight w:val="386"/>
        </w:trPr>
        <w:tc>
          <w:tcPr>
            <w:tcW w:w="4658" w:type="dxa"/>
          </w:tcPr>
          <w:p w14:paraId="0582C8C5" w14:textId="7BA81BD5" w:rsidR="00C77772" w:rsidRDefault="00517C5A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w package details</w:t>
            </w:r>
          </w:p>
        </w:tc>
        <w:tc>
          <w:tcPr>
            <w:tcW w:w="4771" w:type="dxa"/>
          </w:tcPr>
          <w:p w14:paraId="055CEFE2" w14:textId="77777777" w:rsidR="00C77772" w:rsidRPr="006002D5" w:rsidRDefault="00C77772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C77772" w:rsidRPr="006002D5" w14:paraId="2EFA08BE" w14:textId="77777777" w:rsidTr="00E76A82">
        <w:trPr>
          <w:trHeight w:val="386"/>
        </w:trPr>
        <w:tc>
          <w:tcPr>
            <w:tcW w:w="4658" w:type="dxa"/>
          </w:tcPr>
          <w:p w14:paraId="069143DE" w14:textId="1454642A" w:rsidR="00C77772" w:rsidRDefault="00517C5A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w availability</w:t>
            </w:r>
          </w:p>
        </w:tc>
        <w:tc>
          <w:tcPr>
            <w:tcW w:w="4771" w:type="dxa"/>
          </w:tcPr>
          <w:p w14:paraId="0DE540F7" w14:textId="77777777" w:rsidR="00C77772" w:rsidRPr="006002D5" w:rsidRDefault="00C77772" w:rsidP="00E76A82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67D480F9" w14:textId="3197328F" w:rsidR="00C77772" w:rsidRDefault="00C77772" w:rsidP="001B1E54">
      <w:pPr>
        <w:spacing w:before="240"/>
        <w:rPr>
          <w:b/>
          <w:bCs/>
          <w:u w:val="single"/>
        </w:rPr>
      </w:pPr>
    </w:p>
    <w:p w14:paraId="5351B9B1" w14:textId="77777777" w:rsidR="001F0AC1" w:rsidRDefault="001F0AC1" w:rsidP="001B1E54">
      <w:pPr>
        <w:spacing w:before="240"/>
        <w:rPr>
          <w:b/>
          <w:bCs/>
          <w:u w:val="single"/>
        </w:rPr>
      </w:pPr>
    </w:p>
    <w:tbl>
      <w:tblPr>
        <w:tblW w:w="9429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8"/>
        <w:gridCol w:w="4771"/>
      </w:tblGrid>
      <w:tr w:rsidR="00957236" w14:paraId="542F47D1" w14:textId="77777777" w:rsidTr="00E76A82">
        <w:trPr>
          <w:trHeight w:val="386"/>
        </w:trPr>
        <w:tc>
          <w:tcPr>
            <w:tcW w:w="4658" w:type="dxa"/>
          </w:tcPr>
          <w:p w14:paraId="335C3318" w14:textId="23A26EAE" w:rsidR="00957236" w:rsidRPr="006002D5" w:rsidRDefault="00957236" w:rsidP="00E76A82">
            <w:pPr>
              <w:pStyle w:val="NoSpacing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quiry</w:t>
            </w:r>
          </w:p>
        </w:tc>
        <w:tc>
          <w:tcPr>
            <w:tcW w:w="4771" w:type="dxa"/>
          </w:tcPr>
          <w:p w14:paraId="732100F9" w14:textId="77777777" w:rsidR="00957236" w:rsidRDefault="00957236" w:rsidP="00E76A82">
            <w:pPr>
              <w:pStyle w:val="NoSpacing"/>
            </w:pPr>
          </w:p>
        </w:tc>
      </w:tr>
      <w:tr w:rsidR="00957236" w:rsidRPr="006002D5" w14:paraId="428248DE" w14:textId="77777777" w:rsidTr="00E76A82">
        <w:trPr>
          <w:trHeight w:val="386"/>
        </w:trPr>
        <w:tc>
          <w:tcPr>
            <w:tcW w:w="4658" w:type="dxa"/>
          </w:tcPr>
          <w:p w14:paraId="34E30467" w14:textId="77777777" w:rsidR="00957236" w:rsidRPr="006002D5" w:rsidRDefault="00957236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Responsibilities:</w:t>
            </w:r>
          </w:p>
        </w:tc>
        <w:tc>
          <w:tcPr>
            <w:tcW w:w="4771" w:type="dxa"/>
          </w:tcPr>
          <w:p w14:paraId="042CB757" w14:textId="77777777" w:rsidR="00957236" w:rsidRPr="006002D5" w:rsidRDefault="00957236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Collaboration:</w:t>
            </w:r>
          </w:p>
        </w:tc>
      </w:tr>
      <w:tr w:rsidR="00957236" w:rsidRPr="006002D5" w14:paraId="769DE96D" w14:textId="77777777" w:rsidTr="00E76A82">
        <w:trPr>
          <w:trHeight w:val="386"/>
        </w:trPr>
        <w:tc>
          <w:tcPr>
            <w:tcW w:w="4658" w:type="dxa"/>
          </w:tcPr>
          <w:p w14:paraId="1B323256" w14:textId="55B155B7" w:rsidR="00957236" w:rsidRPr="006002D5" w:rsidRDefault="00957236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 details about inquiry</w:t>
            </w:r>
          </w:p>
        </w:tc>
        <w:tc>
          <w:tcPr>
            <w:tcW w:w="4771" w:type="dxa"/>
          </w:tcPr>
          <w:p w14:paraId="6FC1BDDE" w14:textId="032E6759" w:rsidR="00957236" w:rsidRPr="006002D5" w:rsidRDefault="00957236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1F0AC1" w:rsidRPr="006002D5" w14:paraId="79577CBF" w14:textId="77777777" w:rsidTr="00E76A82">
        <w:trPr>
          <w:trHeight w:val="386"/>
        </w:trPr>
        <w:tc>
          <w:tcPr>
            <w:tcW w:w="4658" w:type="dxa"/>
          </w:tcPr>
          <w:p w14:paraId="2DE17196" w14:textId="69918F02" w:rsidR="001F0AC1" w:rsidRDefault="001F0AC1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w inquiry</w:t>
            </w:r>
          </w:p>
        </w:tc>
        <w:tc>
          <w:tcPr>
            <w:tcW w:w="4771" w:type="dxa"/>
          </w:tcPr>
          <w:p w14:paraId="3CCF575E" w14:textId="77777777" w:rsidR="001F0AC1" w:rsidRDefault="001F0AC1" w:rsidP="00E76A82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5B324A60" w14:textId="25171B98" w:rsidR="00957236" w:rsidRDefault="00957236" w:rsidP="001B1E54">
      <w:pPr>
        <w:spacing w:before="240"/>
        <w:rPr>
          <w:b/>
          <w:bCs/>
          <w:u w:val="single"/>
        </w:rPr>
      </w:pPr>
    </w:p>
    <w:tbl>
      <w:tblPr>
        <w:tblW w:w="9429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8"/>
        <w:gridCol w:w="4771"/>
      </w:tblGrid>
      <w:tr w:rsidR="001F0AC1" w14:paraId="4BF9275B" w14:textId="77777777" w:rsidTr="00E76A82">
        <w:trPr>
          <w:trHeight w:val="386"/>
        </w:trPr>
        <w:tc>
          <w:tcPr>
            <w:tcW w:w="4658" w:type="dxa"/>
          </w:tcPr>
          <w:p w14:paraId="0F597668" w14:textId="11930FBE" w:rsidR="001F0AC1" w:rsidRPr="006002D5" w:rsidRDefault="001F0AC1" w:rsidP="00E76A82">
            <w:pPr>
              <w:pStyle w:val="NoSpacing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Feedback</w:t>
            </w:r>
          </w:p>
        </w:tc>
        <w:tc>
          <w:tcPr>
            <w:tcW w:w="4771" w:type="dxa"/>
          </w:tcPr>
          <w:p w14:paraId="762030B3" w14:textId="77777777" w:rsidR="001F0AC1" w:rsidRDefault="001F0AC1" w:rsidP="00E76A82">
            <w:pPr>
              <w:pStyle w:val="NoSpacing"/>
            </w:pPr>
          </w:p>
        </w:tc>
      </w:tr>
      <w:tr w:rsidR="001F0AC1" w:rsidRPr="006002D5" w14:paraId="5F948236" w14:textId="77777777" w:rsidTr="00E76A82">
        <w:trPr>
          <w:trHeight w:val="386"/>
        </w:trPr>
        <w:tc>
          <w:tcPr>
            <w:tcW w:w="4658" w:type="dxa"/>
          </w:tcPr>
          <w:p w14:paraId="3067B04A" w14:textId="77777777" w:rsidR="001F0AC1" w:rsidRPr="006002D5" w:rsidRDefault="001F0AC1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Responsibilities:</w:t>
            </w:r>
          </w:p>
        </w:tc>
        <w:tc>
          <w:tcPr>
            <w:tcW w:w="4771" w:type="dxa"/>
          </w:tcPr>
          <w:p w14:paraId="14E2E5BF" w14:textId="77777777" w:rsidR="001F0AC1" w:rsidRPr="006002D5" w:rsidRDefault="001F0AC1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Collaboration:</w:t>
            </w:r>
          </w:p>
        </w:tc>
      </w:tr>
      <w:tr w:rsidR="001F0AC1" w:rsidRPr="006002D5" w14:paraId="7DB09274" w14:textId="77777777" w:rsidTr="00E76A82">
        <w:trPr>
          <w:trHeight w:val="386"/>
        </w:trPr>
        <w:tc>
          <w:tcPr>
            <w:tcW w:w="4658" w:type="dxa"/>
          </w:tcPr>
          <w:p w14:paraId="5F5449CD" w14:textId="153CA446" w:rsidR="001F0AC1" w:rsidRPr="006002D5" w:rsidRDefault="001F0AC1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 details about</w:t>
            </w:r>
            <w:r>
              <w:rPr>
                <w:sz w:val="24"/>
                <w:szCs w:val="24"/>
              </w:rPr>
              <w:t xml:space="preserve"> Feedback</w:t>
            </w:r>
          </w:p>
        </w:tc>
        <w:tc>
          <w:tcPr>
            <w:tcW w:w="4771" w:type="dxa"/>
          </w:tcPr>
          <w:p w14:paraId="3FA024CD" w14:textId="263F6693" w:rsidR="001F0AC1" w:rsidRPr="006002D5" w:rsidRDefault="001F0AC1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1F0AC1" w:rsidRPr="006002D5" w14:paraId="0B985923" w14:textId="77777777" w:rsidTr="00E76A82">
        <w:trPr>
          <w:trHeight w:val="386"/>
        </w:trPr>
        <w:tc>
          <w:tcPr>
            <w:tcW w:w="4658" w:type="dxa"/>
          </w:tcPr>
          <w:p w14:paraId="7FC41B2A" w14:textId="07C93B71" w:rsidR="001F0AC1" w:rsidRDefault="001F0AC1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w approved feedbacks</w:t>
            </w:r>
          </w:p>
        </w:tc>
        <w:tc>
          <w:tcPr>
            <w:tcW w:w="4771" w:type="dxa"/>
          </w:tcPr>
          <w:p w14:paraId="215316A4" w14:textId="77777777" w:rsidR="001F0AC1" w:rsidRDefault="001F0AC1" w:rsidP="00E76A82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18ACF443" w14:textId="62B20A6B" w:rsidR="001F0AC1" w:rsidRDefault="001F0AC1" w:rsidP="001B1E54">
      <w:pPr>
        <w:spacing w:before="240"/>
        <w:rPr>
          <w:b/>
          <w:bCs/>
          <w:u w:val="single"/>
        </w:rPr>
      </w:pPr>
    </w:p>
    <w:p w14:paraId="63468A67" w14:textId="77777777" w:rsidR="00977D15" w:rsidRDefault="00977D15" w:rsidP="001B1E54">
      <w:pPr>
        <w:spacing w:before="240"/>
        <w:rPr>
          <w:b/>
          <w:bCs/>
          <w:u w:val="single"/>
        </w:rPr>
      </w:pPr>
    </w:p>
    <w:tbl>
      <w:tblPr>
        <w:tblW w:w="9429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8"/>
        <w:gridCol w:w="4771"/>
      </w:tblGrid>
      <w:tr w:rsidR="00E351C7" w14:paraId="406D70AE" w14:textId="77777777" w:rsidTr="00E76A82">
        <w:trPr>
          <w:trHeight w:val="386"/>
        </w:trPr>
        <w:tc>
          <w:tcPr>
            <w:tcW w:w="4658" w:type="dxa"/>
          </w:tcPr>
          <w:p w14:paraId="2E05F5A0" w14:textId="1FFC46BA" w:rsidR="00E351C7" w:rsidRPr="006002D5" w:rsidRDefault="00E351C7" w:rsidP="00E76A82">
            <w:pPr>
              <w:pStyle w:val="NoSpacing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Report</w:t>
            </w:r>
          </w:p>
        </w:tc>
        <w:tc>
          <w:tcPr>
            <w:tcW w:w="4771" w:type="dxa"/>
          </w:tcPr>
          <w:p w14:paraId="35ACC77A" w14:textId="77777777" w:rsidR="00E351C7" w:rsidRDefault="00E351C7" w:rsidP="00E76A82">
            <w:pPr>
              <w:pStyle w:val="NoSpacing"/>
            </w:pPr>
          </w:p>
        </w:tc>
      </w:tr>
      <w:tr w:rsidR="00E351C7" w:rsidRPr="006002D5" w14:paraId="15661EEF" w14:textId="77777777" w:rsidTr="00E76A82">
        <w:trPr>
          <w:trHeight w:val="386"/>
        </w:trPr>
        <w:tc>
          <w:tcPr>
            <w:tcW w:w="4658" w:type="dxa"/>
          </w:tcPr>
          <w:p w14:paraId="4188A97D" w14:textId="77777777" w:rsidR="00E351C7" w:rsidRPr="006002D5" w:rsidRDefault="00E351C7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Responsibilities:</w:t>
            </w:r>
          </w:p>
        </w:tc>
        <w:tc>
          <w:tcPr>
            <w:tcW w:w="4771" w:type="dxa"/>
          </w:tcPr>
          <w:p w14:paraId="32DAF7ED" w14:textId="77777777" w:rsidR="00E351C7" w:rsidRPr="006002D5" w:rsidRDefault="00E351C7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Collaboration:</w:t>
            </w:r>
          </w:p>
        </w:tc>
      </w:tr>
      <w:tr w:rsidR="00E351C7" w:rsidRPr="006002D5" w14:paraId="5A504882" w14:textId="77777777" w:rsidTr="00E76A82">
        <w:trPr>
          <w:trHeight w:val="386"/>
        </w:trPr>
        <w:tc>
          <w:tcPr>
            <w:tcW w:w="4658" w:type="dxa"/>
          </w:tcPr>
          <w:p w14:paraId="09BD7684" w14:textId="0F3EF181" w:rsidR="00E351C7" w:rsidRPr="006002D5" w:rsidRDefault="00802A1A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te reports about donations</w:t>
            </w:r>
          </w:p>
        </w:tc>
        <w:tc>
          <w:tcPr>
            <w:tcW w:w="4771" w:type="dxa"/>
          </w:tcPr>
          <w:p w14:paraId="44786890" w14:textId="1B00B826" w:rsidR="00E351C7" w:rsidRPr="006002D5" w:rsidRDefault="00E351C7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  <w:tr w:rsidR="00802A1A" w:rsidRPr="006002D5" w14:paraId="623A840A" w14:textId="77777777" w:rsidTr="00E76A82">
        <w:trPr>
          <w:trHeight w:val="386"/>
        </w:trPr>
        <w:tc>
          <w:tcPr>
            <w:tcW w:w="4658" w:type="dxa"/>
          </w:tcPr>
          <w:p w14:paraId="54FA8827" w14:textId="4C623F66" w:rsidR="00802A1A" w:rsidRDefault="00802A1A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enerate reports </w:t>
            </w:r>
            <w:r>
              <w:rPr>
                <w:sz w:val="24"/>
                <w:szCs w:val="24"/>
              </w:rPr>
              <w:t xml:space="preserve">of </w:t>
            </w:r>
            <w:r>
              <w:rPr>
                <w:sz w:val="24"/>
                <w:szCs w:val="24"/>
              </w:rPr>
              <w:t>accepted reservations</w:t>
            </w:r>
          </w:p>
        </w:tc>
        <w:tc>
          <w:tcPr>
            <w:tcW w:w="4771" w:type="dxa"/>
            <w:vMerge w:val="restart"/>
          </w:tcPr>
          <w:p w14:paraId="0E5AA982" w14:textId="77777777" w:rsidR="00802A1A" w:rsidRDefault="00802A1A" w:rsidP="00E76A82">
            <w:pPr>
              <w:pStyle w:val="NoSpacing"/>
              <w:rPr>
                <w:sz w:val="24"/>
                <w:szCs w:val="24"/>
              </w:rPr>
            </w:pPr>
          </w:p>
          <w:p w14:paraId="2A4633B6" w14:textId="1B224FC3" w:rsidR="00802A1A" w:rsidRPr="006002D5" w:rsidRDefault="00802A1A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rvation</w:t>
            </w:r>
          </w:p>
        </w:tc>
      </w:tr>
      <w:tr w:rsidR="00802A1A" w:rsidRPr="006002D5" w14:paraId="2AC6E7F9" w14:textId="77777777" w:rsidTr="00E76A82">
        <w:trPr>
          <w:trHeight w:val="386"/>
        </w:trPr>
        <w:tc>
          <w:tcPr>
            <w:tcW w:w="4658" w:type="dxa"/>
          </w:tcPr>
          <w:p w14:paraId="79E852F0" w14:textId="2E18E275" w:rsidR="00802A1A" w:rsidRDefault="00802A1A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enerate reports </w:t>
            </w:r>
            <w:r>
              <w:rPr>
                <w:sz w:val="24"/>
                <w:szCs w:val="24"/>
              </w:rPr>
              <w:t xml:space="preserve">of </w:t>
            </w:r>
            <w:r>
              <w:rPr>
                <w:sz w:val="24"/>
                <w:szCs w:val="24"/>
              </w:rPr>
              <w:t>cance</w:t>
            </w:r>
            <w:r w:rsidR="00B1129E">
              <w:rPr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led</w:t>
            </w:r>
            <w:r>
              <w:rPr>
                <w:sz w:val="24"/>
                <w:szCs w:val="24"/>
              </w:rPr>
              <w:t xml:space="preserve"> reservations</w:t>
            </w:r>
          </w:p>
        </w:tc>
        <w:tc>
          <w:tcPr>
            <w:tcW w:w="4771" w:type="dxa"/>
            <w:vMerge/>
          </w:tcPr>
          <w:p w14:paraId="60C2C330" w14:textId="77777777" w:rsidR="00802A1A" w:rsidRPr="006002D5" w:rsidRDefault="00802A1A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802A1A" w:rsidRPr="006002D5" w14:paraId="1FBCA715" w14:textId="77777777" w:rsidTr="00E76A82">
        <w:trPr>
          <w:trHeight w:val="386"/>
        </w:trPr>
        <w:tc>
          <w:tcPr>
            <w:tcW w:w="4658" w:type="dxa"/>
          </w:tcPr>
          <w:p w14:paraId="5AF861B7" w14:textId="1AAE3AA5" w:rsidR="00802A1A" w:rsidRDefault="00802A1A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te reports about packages</w:t>
            </w:r>
          </w:p>
        </w:tc>
        <w:tc>
          <w:tcPr>
            <w:tcW w:w="4771" w:type="dxa"/>
          </w:tcPr>
          <w:p w14:paraId="05C989EB" w14:textId="4C21A7AA" w:rsidR="00802A1A" w:rsidRPr="006002D5" w:rsidRDefault="00802A1A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ckages</w:t>
            </w:r>
          </w:p>
        </w:tc>
      </w:tr>
    </w:tbl>
    <w:p w14:paraId="5030741C" w14:textId="77777777" w:rsidR="001F0AC1" w:rsidRDefault="001F0AC1" w:rsidP="001B1E54">
      <w:pPr>
        <w:spacing w:before="240"/>
        <w:rPr>
          <w:b/>
          <w:bCs/>
          <w:u w:val="single"/>
        </w:rPr>
      </w:pPr>
    </w:p>
    <w:tbl>
      <w:tblPr>
        <w:tblW w:w="9429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8"/>
        <w:gridCol w:w="4771"/>
      </w:tblGrid>
      <w:tr w:rsidR="001B1E54" w14:paraId="2095A806" w14:textId="77777777" w:rsidTr="00E76A82">
        <w:trPr>
          <w:trHeight w:val="386"/>
        </w:trPr>
        <w:tc>
          <w:tcPr>
            <w:tcW w:w="4658" w:type="dxa"/>
          </w:tcPr>
          <w:p w14:paraId="7FD4306C" w14:textId="7707B201" w:rsidR="001B1E54" w:rsidRPr="006002D5" w:rsidRDefault="001B1E54" w:rsidP="00E76A82">
            <w:pPr>
              <w:pStyle w:val="NoSpacing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Registered User</w:t>
            </w:r>
          </w:p>
        </w:tc>
        <w:tc>
          <w:tcPr>
            <w:tcW w:w="4771" w:type="dxa"/>
          </w:tcPr>
          <w:p w14:paraId="0A52ABCE" w14:textId="77777777" w:rsidR="001B1E54" w:rsidRDefault="001B1E54" w:rsidP="00E76A82">
            <w:pPr>
              <w:pStyle w:val="NoSpacing"/>
            </w:pPr>
          </w:p>
        </w:tc>
      </w:tr>
      <w:tr w:rsidR="001B1E54" w14:paraId="37995905" w14:textId="77777777" w:rsidTr="00E76A82">
        <w:trPr>
          <w:trHeight w:val="386"/>
        </w:trPr>
        <w:tc>
          <w:tcPr>
            <w:tcW w:w="4658" w:type="dxa"/>
          </w:tcPr>
          <w:p w14:paraId="285BABC6" w14:textId="77777777" w:rsidR="001B1E54" w:rsidRPr="006002D5" w:rsidRDefault="001B1E54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Responsibilities:</w:t>
            </w:r>
          </w:p>
        </w:tc>
        <w:tc>
          <w:tcPr>
            <w:tcW w:w="4771" w:type="dxa"/>
          </w:tcPr>
          <w:p w14:paraId="5FD98A3E" w14:textId="77777777" w:rsidR="001B1E54" w:rsidRPr="006002D5" w:rsidRDefault="001B1E54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Collaboration:</w:t>
            </w:r>
          </w:p>
        </w:tc>
      </w:tr>
      <w:tr w:rsidR="001B1E54" w14:paraId="3B0545E8" w14:textId="77777777" w:rsidTr="00E76A82">
        <w:trPr>
          <w:trHeight w:val="386"/>
        </w:trPr>
        <w:tc>
          <w:tcPr>
            <w:tcW w:w="4658" w:type="dxa"/>
          </w:tcPr>
          <w:p w14:paraId="10F8EF42" w14:textId="3A44908D" w:rsidR="001B1E54" w:rsidRPr="006002D5" w:rsidRDefault="002B326E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 customer details</w:t>
            </w:r>
          </w:p>
        </w:tc>
        <w:tc>
          <w:tcPr>
            <w:tcW w:w="4771" w:type="dxa"/>
          </w:tcPr>
          <w:p w14:paraId="38FF73AB" w14:textId="337FC120" w:rsidR="001B1E54" w:rsidRPr="006002D5" w:rsidRDefault="001B1E54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2B326E" w14:paraId="04765DCB" w14:textId="77777777" w:rsidTr="00E76A82">
        <w:trPr>
          <w:trHeight w:val="386"/>
        </w:trPr>
        <w:tc>
          <w:tcPr>
            <w:tcW w:w="4658" w:type="dxa"/>
          </w:tcPr>
          <w:p w14:paraId="5457A681" w14:textId="7BCD1267" w:rsidR="002B326E" w:rsidRPr="006002D5" w:rsidRDefault="002B326E" w:rsidP="002B32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a reservation</w:t>
            </w:r>
            <w:r>
              <w:rPr>
                <w:sz w:val="24"/>
                <w:szCs w:val="24"/>
              </w:rPr>
              <w:t xml:space="preserve"> request</w:t>
            </w:r>
          </w:p>
        </w:tc>
        <w:tc>
          <w:tcPr>
            <w:tcW w:w="4771" w:type="dxa"/>
          </w:tcPr>
          <w:p w14:paraId="419B78CE" w14:textId="4720B1AE" w:rsidR="002B326E" w:rsidRPr="006002D5" w:rsidRDefault="002B326E" w:rsidP="002B32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rvation</w:t>
            </w:r>
          </w:p>
        </w:tc>
      </w:tr>
      <w:tr w:rsidR="002B326E" w14:paraId="3745CA77" w14:textId="77777777" w:rsidTr="00E76A82">
        <w:trPr>
          <w:trHeight w:val="386"/>
        </w:trPr>
        <w:tc>
          <w:tcPr>
            <w:tcW w:w="4658" w:type="dxa"/>
          </w:tcPr>
          <w:p w14:paraId="4BF8D7E3" w14:textId="0ADE0FB0" w:rsidR="002B326E" w:rsidRPr="006002D5" w:rsidRDefault="002B326E" w:rsidP="002B32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ncel reservation request</w:t>
            </w:r>
          </w:p>
        </w:tc>
        <w:tc>
          <w:tcPr>
            <w:tcW w:w="4771" w:type="dxa"/>
          </w:tcPr>
          <w:p w14:paraId="247F0093" w14:textId="19878C62" w:rsidR="002B326E" w:rsidRPr="006C0E7A" w:rsidRDefault="002B326E" w:rsidP="002B32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rvation</w:t>
            </w:r>
          </w:p>
        </w:tc>
      </w:tr>
      <w:tr w:rsidR="002B326E" w14:paraId="25FDD42C" w14:textId="77777777" w:rsidTr="00E76A82">
        <w:trPr>
          <w:trHeight w:val="386"/>
        </w:trPr>
        <w:tc>
          <w:tcPr>
            <w:tcW w:w="4658" w:type="dxa"/>
          </w:tcPr>
          <w:p w14:paraId="0B750084" w14:textId="16349363" w:rsidR="002B326E" w:rsidRPr="006002D5" w:rsidRDefault="002B326E" w:rsidP="002B32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inquires</w:t>
            </w:r>
          </w:p>
        </w:tc>
        <w:tc>
          <w:tcPr>
            <w:tcW w:w="4771" w:type="dxa"/>
          </w:tcPr>
          <w:p w14:paraId="22A16DCB" w14:textId="676FF027" w:rsidR="002B326E" w:rsidRPr="006002D5" w:rsidRDefault="002B326E" w:rsidP="002B32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quires</w:t>
            </w:r>
          </w:p>
        </w:tc>
      </w:tr>
      <w:tr w:rsidR="002B326E" w14:paraId="1D3A3859" w14:textId="77777777" w:rsidTr="00E76A82">
        <w:trPr>
          <w:trHeight w:val="386"/>
        </w:trPr>
        <w:tc>
          <w:tcPr>
            <w:tcW w:w="4658" w:type="dxa"/>
          </w:tcPr>
          <w:p w14:paraId="15C16425" w14:textId="01FB9308" w:rsidR="002B326E" w:rsidRDefault="002B326E" w:rsidP="002B32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ve feedback</w:t>
            </w:r>
          </w:p>
        </w:tc>
        <w:tc>
          <w:tcPr>
            <w:tcW w:w="4771" w:type="dxa"/>
          </w:tcPr>
          <w:p w14:paraId="372B8FD9" w14:textId="6E1EF5AF" w:rsidR="002B326E" w:rsidRPr="006002D5" w:rsidRDefault="000B1C13" w:rsidP="002B32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edback</w:t>
            </w:r>
          </w:p>
        </w:tc>
      </w:tr>
      <w:tr w:rsidR="002B326E" w14:paraId="0E7C5D18" w14:textId="77777777" w:rsidTr="00E76A82">
        <w:trPr>
          <w:trHeight w:val="386"/>
        </w:trPr>
        <w:tc>
          <w:tcPr>
            <w:tcW w:w="4658" w:type="dxa"/>
          </w:tcPr>
          <w:p w14:paraId="2675F9FC" w14:textId="36A4340C" w:rsidR="002B326E" w:rsidRDefault="002B326E" w:rsidP="002B326E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 profile</w:t>
            </w:r>
          </w:p>
        </w:tc>
        <w:tc>
          <w:tcPr>
            <w:tcW w:w="4771" w:type="dxa"/>
          </w:tcPr>
          <w:p w14:paraId="1703F936" w14:textId="77777777" w:rsidR="002B326E" w:rsidRPr="006002D5" w:rsidRDefault="002B326E" w:rsidP="002B326E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5213F321" w14:textId="77777777" w:rsidR="00E351C7" w:rsidRPr="001F0AC1" w:rsidRDefault="00E351C7" w:rsidP="001F0AC1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tbl>
      <w:tblPr>
        <w:tblW w:w="9429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8"/>
        <w:gridCol w:w="4771"/>
      </w:tblGrid>
      <w:tr w:rsidR="00867E66" w14:paraId="6438179C" w14:textId="77777777" w:rsidTr="00E76A82">
        <w:trPr>
          <w:trHeight w:val="386"/>
        </w:trPr>
        <w:tc>
          <w:tcPr>
            <w:tcW w:w="4658" w:type="dxa"/>
          </w:tcPr>
          <w:p w14:paraId="50B2CE6F" w14:textId="1D1EB16E" w:rsidR="00867E66" w:rsidRPr="006002D5" w:rsidRDefault="00867E66" w:rsidP="00E76A82">
            <w:pPr>
              <w:pStyle w:val="NoSpacing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lastRenderedPageBreak/>
              <w:t>Administrator</w:t>
            </w:r>
          </w:p>
        </w:tc>
        <w:tc>
          <w:tcPr>
            <w:tcW w:w="4771" w:type="dxa"/>
          </w:tcPr>
          <w:p w14:paraId="76A6487F" w14:textId="77777777" w:rsidR="00867E66" w:rsidRDefault="00867E66" w:rsidP="00E76A82">
            <w:pPr>
              <w:pStyle w:val="NoSpacing"/>
            </w:pPr>
          </w:p>
        </w:tc>
      </w:tr>
      <w:tr w:rsidR="00867E66" w:rsidRPr="006002D5" w14:paraId="4AA62C47" w14:textId="77777777" w:rsidTr="00E76A82">
        <w:trPr>
          <w:trHeight w:val="386"/>
        </w:trPr>
        <w:tc>
          <w:tcPr>
            <w:tcW w:w="4658" w:type="dxa"/>
          </w:tcPr>
          <w:p w14:paraId="56EEB607" w14:textId="77777777" w:rsidR="00867E66" w:rsidRPr="006002D5" w:rsidRDefault="00867E66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Responsibilities:</w:t>
            </w:r>
          </w:p>
        </w:tc>
        <w:tc>
          <w:tcPr>
            <w:tcW w:w="4771" w:type="dxa"/>
          </w:tcPr>
          <w:p w14:paraId="1ECA1C23" w14:textId="77777777" w:rsidR="00867E66" w:rsidRPr="006002D5" w:rsidRDefault="00867E66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Collaboration:</w:t>
            </w:r>
          </w:p>
        </w:tc>
      </w:tr>
      <w:tr w:rsidR="00867E66" w:rsidRPr="006002D5" w14:paraId="72A07B27" w14:textId="77777777" w:rsidTr="00E76A82">
        <w:trPr>
          <w:trHeight w:val="386"/>
        </w:trPr>
        <w:tc>
          <w:tcPr>
            <w:tcW w:w="4658" w:type="dxa"/>
          </w:tcPr>
          <w:p w14:paraId="726D53FA" w14:textId="51A79FF9" w:rsidR="00867E66" w:rsidRPr="00867E66" w:rsidRDefault="00867E66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 details about administrator</w:t>
            </w:r>
          </w:p>
        </w:tc>
        <w:tc>
          <w:tcPr>
            <w:tcW w:w="4771" w:type="dxa"/>
          </w:tcPr>
          <w:p w14:paraId="673B8D16" w14:textId="77777777" w:rsidR="00867E66" w:rsidRPr="006002D5" w:rsidRDefault="00867E66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</w:p>
        </w:tc>
      </w:tr>
      <w:tr w:rsidR="00867E66" w:rsidRPr="006002D5" w14:paraId="7FDA621B" w14:textId="77777777" w:rsidTr="00E76A82">
        <w:trPr>
          <w:trHeight w:val="386"/>
        </w:trPr>
        <w:tc>
          <w:tcPr>
            <w:tcW w:w="4658" w:type="dxa"/>
          </w:tcPr>
          <w:p w14:paraId="6A50E468" w14:textId="2ED28AD0" w:rsidR="00867E66" w:rsidRDefault="00867E66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rove reservation</w:t>
            </w:r>
          </w:p>
        </w:tc>
        <w:tc>
          <w:tcPr>
            <w:tcW w:w="4771" w:type="dxa"/>
          </w:tcPr>
          <w:p w14:paraId="3C57656A" w14:textId="75E73E1B" w:rsidR="00867E66" w:rsidRPr="00867E66" w:rsidRDefault="00867E66" w:rsidP="00E76A82">
            <w:pPr>
              <w:pStyle w:val="NoSpacing"/>
              <w:rPr>
                <w:sz w:val="24"/>
                <w:szCs w:val="24"/>
              </w:rPr>
            </w:pPr>
            <w:r w:rsidRPr="00867E66">
              <w:rPr>
                <w:sz w:val="24"/>
                <w:szCs w:val="24"/>
              </w:rPr>
              <w:t>Reservation</w:t>
            </w:r>
          </w:p>
        </w:tc>
      </w:tr>
      <w:tr w:rsidR="00867E66" w:rsidRPr="006002D5" w14:paraId="02E5ACBC" w14:textId="77777777" w:rsidTr="00E76A82">
        <w:trPr>
          <w:trHeight w:val="386"/>
        </w:trPr>
        <w:tc>
          <w:tcPr>
            <w:tcW w:w="4658" w:type="dxa"/>
          </w:tcPr>
          <w:p w14:paraId="6096E294" w14:textId="2BDDD0DD" w:rsidR="00867E66" w:rsidRDefault="00867E66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cline reservation</w:t>
            </w:r>
          </w:p>
        </w:tc>
        <w:tc>
          <w:tcPr>
            <w:tcW w:w="4771" w:type="dxa"/>
          </w:tcPr>
          <w:p w14:paraId="177F1F6F" w14:textId="574D597D" w:rsidR="00867E66" w:rsidRPr="00867E66" w:rsidRDefault="00867E66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rvation</w:t>
            </w:r>
          </w:p>
        </w:tc>
      </w:tr>
      <w:tr w:rsidR="00867E66" w:rsidRPr="006002D5" w14:paraId="59F140FB" w14:textId="77777777" w:rsidTr="00E76A82">
        <w:trPr>
          <w:trHeight w:val="386"/>
        </w:trPr>
        <w:tc>
          <w:tcPr>
            <w:tcW w:w="4658" w:type="dxa"/>
          </w:tcPr>
          <w:p w14:paraId="18494CE5" w14:textId="22C77C93" w:rsidR="00867E66" w:rsidRDefault="00D40DB5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 member accounts</w:t>
            </w:r>
          </w:p>
        </w:tc>
        <w:tc>
          <w:tcPr>
            <w:tcW w:w="4771" w:type="dxa"/>
          </w:tcPr>
          <w:p w14:paraId="4F17AA68" w14:textId="715952A3" w:rsidR="00867E66" w:rsidRDefault="00D40DB5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gistered User</w:t>
            </w:r>
          </w:p>
        </w:tc>
      </w:tr>
      <w:tr w:rsidR="00D40DB5" w:rsidRPr="006002D5" w14:paraId="4CD5888B" w14:textId="77777777" w:rsidTr="00E76A82">
        <w:trPr>
          <w:trHeight w:val="386"/>
        </w:trPr>
        <w:tc>
          <w:tcPr>
            <w:tcW w:w="4658" w:type="dxa"/>
          </w:tcPr>
          <w:p w14:paraId="69721401" w14:textId="00D9F4D4" w:rsidR="00D40DB5" w:rsidRDefault="00D40DB5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 safari details</w:t>
            </w:r>
          </w:p>
        </w:tc>
        <w:tc>
          <w:tcPr>
            <w:tcW w:w="4771" w:type="dxa"/>
          </w:tcPr>
          <w:p w14:paraId="587648D9" w14:textId="77777777" w:rsidR="00D40DB5" w:rsidRDefault="00D40DB5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D40DB5" w:rsidRPr="006002D5" w14:paraId="648C2FCA" w14:textId="77777777" w:rsidTr="00E76A82">
        <w:trPr>
          <w:trHeight w:val="386"/>
        </w:trPr>
        <w:tc>
          <w:tcPr>
            <w:tcW w:w="4658" w:type="dxa"/>
          </w:tcPr>
          <w:p w14:paraId="77B14AB0" w14:textId="4F0B38C1" w:rsidR="00D40DB5" w:rsidRDefault="00D40DB5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 feedbacks</w:t>
            </w:r>
          </w:p>
        </w:tc>
        <w:tc>
          <w:tcPr>
            <w:tcW w:w="4771" w:type="dxa"/>
          </w:tcPr>
          <w:p w14:paraId="678B42BD" w14:textId="71F384A1" w:rsidR="00D40DB5" w:rsidRDefault="00D40DB5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eedback</w:t>
            </w:r>
          </w:p>
        </w:tc>
      </w:tr>
    </w:tbl>
    <w:p w14:paraId="1E4B7ACD" w14:textId="6DE328BE" w:rsidR="00867E66" w:rsidRDefault="00867E66" w:rsidP="002B326E">
      <w:pPr>
        <w:pStyle w:val="ListParagraph"/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A15D59E" w14:textId="0F7B9198" w:rsidR="001F0AC1" w:rsidRPr="00E70405" w:rsidRDefault="00A67609" w:rsidP="00E70405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</w:t>
      </w:r>
    </w:p>
    <w:tbl>
      <w:tblPr>
        <w:tblW w:w="9429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8"/>
        <w:gridCol w:w="4771"/>
      </w:tblGrid>
      <w:tr w:rsidR="00D40DB5" w14:paraId="4DD1567B" w14:textId="77777777" w:rsidTr="00E76A82">
        <w:trPr>
          <w:trHeight w:val="386"/>
        </w:trPr>
        <w:tc>
          <w:tcPr>
            <w:tcW w:w="4658" w:type="dxa"/>
          </w:tcPr>
          <w:p w14:paraId="20DA7BE4" w14:textId="55D9D6D4" w:rsidR="00D40DB5" w:rsidRPr="006002D5" w:rsidRDefault="00D40DB5" w:rsidP="00E76A82">
            <w:pPr>
              <w:pStyle w:val="NoSpacing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Manager</w:t>
            </w:r>
          </w:p>
        </w:tc>
        <w:tc>
          <w:tcPr>
            <w:tcW w:w="4771" w:type="dxa"/>
          </w:tcPr>
          <w:p w14:paraId="78CF8FEC" w14:textId="77777777" w:rsidR="00D40DB5" w:rsidRDefault="00D40DB5" w:rsidP="00E76A82">
            <w:pPr>
              <w:pStyle w:val="NoSpacing"/>
            </w:pPr>
          </w:p>
        </w:tc>
      </w:tr>
      <w:tr w:rsidR="00D40DB5" w:rsidRPr="006002D5" w14:paraId="3AA4E92F" w14:textId="77777777" w:rsidTr="00E76A82">
        <w:trPr>
          <w:trHeight w:val="386"/>
        </w:trPr>
        <w:tc>
          <w:tcPr>
            <w:tcW w:w="4658" w:type="dxa"/>
          </w:tcPr>
          <w:p w14:paraId="72EF8F5D" w14:textId="77777777" w:rsidR="00D40DB5" w:rsidRPr="006002D5" w:rsidRDefault="00D40DB5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Responsibilities:</w:t>
            </w:r>
          </w:p>
        </w:tc>
        <w:tc>
          <w:tcPr>
            <w:tcW w:w="4771" w:type="dxa"/>
          </w:tcPr>
          <w:p w14:paraId="6B5BC517" w14:textId="77777777" w:rsidR="00D40DB5" w:rsidRPr="006002D5" w:rsidRDefault="00D40DB5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Collaboration:</w:t>
            </w:r>
          </w:p>
        </w:tc>
      </w:tr>
      <w:tr w:rsidR="00D40DB5" w:rsidRPr="006002D5" w14:paraId="6E6327E8" w14:textId="77777777" w:rsidTr="00E76A82">
        <w:trPr>
          <w:trHeight w:val="386"/>
        </w:trPr>
        <w:tc>
          <w:tcPr>
            <w:tcW w:w="4658" w:type="dxa"/>
          </w:tcPr>
          <w:p w14:paraId="63928438" w14:textId="676A317A" w:rsidR="00D40DB5" w:rsidRPr="00867E66" w:rsidRDefault="00D40DB5" w:rsidP="00E76A82">
            <w:pPr>
              <w:pStyle w:val="NoSpacing"/>
              <w:rPr>
                <w:sz w:val="28"/>
                <w:szCs w:val="28"/>
              </w:rPr>
            </w:pPr>
            <w:r w:rsidRPr="00D40DB5">
              <w:rPr>
                <w:sz w:val="24"/>
                <w:szCs w:val="24"/>
              </w:rPr>
              <w:t>Store details about manager</w:t>
            </w:r>
          </w:p>
        </w:tc>
        <w:tc>
          <w:tcPr>
            <w:tcW w:w="4771" w:type="dxa"/>
          </w:tcPr>
          <w:p w14:paraId="06E73183" w14:textId="3E01324A" w:rsidR="00D40DB5" w:rsidRPr="00D40DB5" w:rsidRDefault="00D40DB5" w:rsidP="00E76A82">
            <w:pPr>
              <w:pStyle w:val="NoSpacing"/>
              <w:rPr>
                <w:sz w:val="24"/>
                <w:szCs w:val="24"/>
              </w:rPr>
            </w:pPr>
          </w:p>
        </w:tc>
      </w:tr>
      <w:tr w:rsidR="00D40DB5" w:rsidRPr="006002D5" w14:paraId="61997DCA" w14:textId="77777777" w:rsidTr="00E76A82">
        <w:trPr>
          <w:trHeight w:val="386"/>
        </w:trPr>
        <w:tc>
          <w:tcPr>
            <w:tcW w:w="4658" w:type="dxa"/>
          </w:tcPr>
          <w:p w14:paraId="0A0D5060" w14:textId="40DCE8A5" w:rsidR="00D40DB5" w:rsidRPr="00D40DB5" w:rsidRDefault="00D40DB5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nerate reports</w:t>
            </w:r>
          </w:p>
        </w:tc>
        <w:tc>
          <w:tcPr>
            <w:tcW w:w="4771" w:type="dxa"/>
          </w:tcPr>
          <w:p w14:paraId="3BD12587" w14:textId="67EA3B92" w:rsidR="00D40DB5" w:rsidRPr="00D40DB5" w:rsidRDefault="0053550C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port</w:t>
            </w:r>
          </w:p>
        </w:tc>
      </w:tr>
      <w:tr w:rsidR="00D40DB5" w:rsidRPr="006002D5" w14:paraId="32F80527" w14:textId="77777777" w:rsidTr="00E76A82">
        <w:trPr>
          <w:trHeight w:val="386"/>
        </w:trPr>
        <w:tc>
          <w:tcPr>
            <w:tcW w:w="4658" w:type="dxa"/>
          </w:tcPr>
          <w:p w14:paraId="0F859CFC" w14:textId="15C2FE9A" w:rsidR="00D40DB5" w:rsidRDefault="00D40DB5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 Donations</w:t>
            </w:r>
          </w:p>
        </w:tc>
        <w:tc>
          <w:tcPr>
            <w:tcW w:w="4771" w:type="dxa"/>
          </w:tcPr>
          <w:p w14:paraId="13E428A5" w14:textId="78A9ACFA" w:rsidR="00D40DB5" w:rsidRDefault="0090651F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nation</w:t>
            </w:r>
          </w:p>
        </w:tc>
      </w:tr>
    </w:tbl>
    <w:p w14:paraId="2AD3F7E9" w14:textId="703656E8" w:rsidR="00D40DB5" w:rsidRDefault="00D40DB5" w:rsidP="002B326E">
      <w:pPr>
        <w:pStyle w:val="ListParagraph"/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E13F57C" w14:textId="77777777" w:rsidR="001F0AC1" w:rsidRPr="00E70405" w:rsidRDefault="001F0AC1" w:rsidP="00E70405">
      <w:pPr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tbl>
      <w:tblPr>
        <w:tblW w:w="9429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8"/>
        <w:gridCol w:w="4771"/>
      </w:tblGrid>
      <w:tr w:rsidR="00D97A0C" w14:paraId="4904A0E0" w14:textId="77777777" w:rsidTr="00E76A82">
        <w:trPr>
          <w:trHeight w:val="386"/>
        </w:trPr>
        <w:tc>
          <w:tcPr>
            <w:tcW w:w="4658" w:type="dxa"/>
          </w:tcPr>
          <w:p w14:paraId="5B42CB70" w14:textId="77777777" w:rsidR="00D97A0C" w:rsidRPr="006002D5" w:rsidRDefault="00D97A0C" w:rsidP="00E76A82">
            <w:pPr>
              <w:pStyle w:val="NoSpacing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Tour Guide</w:t>
            </w:r>
          </w:p>
        </w:tc>
        <w:tc>
          <w:tcPr>
            <w:tcW w:w="4771" w:type="dxa"/>
          </w:tcPr>
          <w:p w14:paraId="2C836D4B" w14:textId="77777777" w:rsidR="00D97A0C" w:rsidRDefault="00D97A0C" w:rsidP="00E76A82">
            <w:pPr>
              <w:pStyle w:val="NoSpacing"/>
            </w:pPr>
          </w:p>
        </w:tc>
      </w:tr>
      <w:tr w:rsidR="00D97A0C" w:rsidRPr="006002D5" w14:paraId="797442DD" w14:textId="77777777" w:rsidTr="00E76A82">
        <w:trPr>
          <w:trHeight w:val="386"/>
        </w:trPr>
        <w:tc>
          <w:tcPr>
            <w:tcW w:w="4658" w:type="dxa"/>
          </w:tcPr>
          <w:p w14:paraId="519C87EB" w14:textId="77777777" w:rsidR="00D97A0C" w:rsidRPr="006002D5" w:rsidRDefault="00D97A0C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Responsibilities:</w:t>
            </w:r>
          </w:p>
        </w:tc>
        <w:tc>
          <w:tcPr>
            <w:tcW w:w="4771" w:type="dxa"/>
          </w:tcPr>
          <w:p w14:paraId="7D171457" w14:textId="77777777" w:rsidR="00D97A0C" w:rsidRPr="006002D5" w:rsidRDefault="00D97A0C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Collaboration:</w:t>
            </w:r>
          </w:p>
        </w:tc>
      </w:tr>
      <w:tr w:rsidR="00D97A0C" w:rsidRPr="006002D5" w14:paraId="749D04DF" w14:textId="77777777" w:rsidTr="00E76A82">
        <w:trPr>
          <w:trHeight w:val="386"/>
        </w:trPr>
        <w:tc>
          <w:tcPr>
            <w:tcW w:w="4658" w:type="dxa"/>
          </w:tcPr>
          <w:p w14:paraId="7C3622D3" w14:textId="77777777" w:rsidR="00D97A0C" w:rsidRPr="00867E66" w:rsidRDefault="00D97A0C" w:rsidP="00E76A82">
            <w:pPr>
              <w:pStyle w:val="NoSpacing"/>
              <w:rPr>
                <w:sz w:val="28"/>
                <w:szCs w:val="28"/>
              </w:rPr>
            </w:pPr>
            <w:r w:rsidRPr="00867E66">
              <w:rPr>
                <w:sz w:val="24"/>
                <w:szCs w:val="24"/>
              </w:rPr>
              <w:t xml:space="preserve">Store details </w:t>
            </w:r>
            <w:r>
              <w:rPr>
                <w:sz w:val="24"/>
                <w:szCs w:val="24"/>
              </w:rPr>
              <w:t>about</w:t>
            </w:r>
            <w:r w:rsidRPr="00867E66">
              <w:rPr>
                <w:sz w:val="24"/>
                <w:szCs w:val="24"/>
              </w:rPr>
              <w:t xml:space="preserve"> tour guide</w:t>
            </w:r>
          </w:p>
        </w:tc>
        <w:tc>
          <w:tcPr>
            <w:tcW w:w="4771" w:type="dxa"/>
          </w:tcPr>
          <w:p w14:paraId="43E2F34F" w14:textId="77777777" w:rsidR="00D97A0C" w:rsidRPr="006002D5" w:rsidRDefault="00D97A0C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</w:p>
        </w:tc>
      </w:tr>
      <w:tr w:rsidR="00D97A0C" w:rsidRPr="006002D5" w14:paraId="086FA564" w14:textId="77777777" w:rsidTr="00E76A82">
        <w:trPr>
          <w:trHeight w:val="386"/>
        </w:trPr>
        <w:tc>
          <w:tcPr>
            <w:tcW w:w="4658" w:type="dxa"/>
          </w:tcPr>
          <w:p w14:paraId="46D0E3C9" w14:textId="77777777" w:rsidR="00D97A0C" w:rsidRPr="006002D5" w:rsidRDefault="00D97A0C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 inquires</w:t>
            </w:r>
          </w:p>
        </w:tc>
        <w:tc>
          <w:tcPr>
            <w:tcW w:w="4771" w:type="dxa"/>
          </w:tcPr>
          <w:p w14:paraId="56BF6AC3" w14:textId="77777777" w:rsidR="00D97A0C" w:rsidRPr="006002D5" w:rsidRDefault="00D97A0C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quires</w:t>
            </w:r>
          </w:p>
        </w:tc>
      </w:tr>
      <w:tr w:rsidR="00D97A0C" w:rsidRPr="006002D5" w14:paraId="3F66F037" w14:textId="77777777" w:rsidTr="00E76A82">
        <w:trPr>
          <w:trHeight w:val="386"/>
        </w:trPr>
        <w:tc>
          <w:tcPr>
            <w:tcW w:w="4658" w:type="dxa"/>
          </w:tcPr>
          <w:p w14:paraId="3E28AC0B" w14:textId="77777777" w:rsidR="00D97A0C" w:rsidRDefault="00D97A0C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ply to inquires</w:t>
            </w:r>
          </w:p>
        </w:tc>
        <w:tc>
          <w:tcPr>
            <w:tcW w:w="4771" w:type="dxa"/>
          </w:tcPr>
          <w:p w14:paraId="395CFD1C" w14:textId="77777777" w:rsidR="00D97A0C" w:rsidRDefault="00D97A0C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quires</w:t>
            </w:r>
          </w:p>
        </w:tc>
      </w:tr>
    </w:tbl>
    <w:p w14:paraId="6B1A4E09" w14:textId="77777777" w:rsidR="00D97A0C" w:rsidRDefault="00D97A0C" w:rsidP="00D97A0C">
      <w:pPr>
        <w:pStyle w:val="ListParagraph"/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tbl>
      <w:tblPr>
        <w:tblW w:w="9429" w:type="dxa"/>
        <w:tblInd w:w="-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58"/>
        <w:gridCol w:w="4771"/>
      </w:tblGrid>
      <w:tr w:rsidR="00E70405" w14:paraId="25534060" w14:textId="77777777" w:rsidTr="00E76A82">
        <w:trPr>
          <w:trHeight w:val="386"/>
        </w:trPr>
        <w:tc>
          <w:tcPr>
            <w:tcW w:w="4658" w:type="dxa"/>
          </w:tcPr>
          <w:p w14:paraId="747A5FFA" w14:textId="4B7B8C24" w:rsidR="00E70405" w:rsidRPr="006002D5" w:rsidRDefault="00E70405" w:rsidP="00E76A82">
            <w:pPr>
              <w:pStyle w:val="NoSpacing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Card</w:t>
            </w:r>
          </w:p>
        </w:tc>
        <w:tc>
          <w:tcPr>
            <w:tcW w:w="4771" w:type="dxa"/>
          </w:tcPr>
          <w:p w14:paraId="15C0ED10" w14:textId="77777777" w:rsidR="00E70405" w:rsidRDefault="00E70405" w:rsidP="00E76A82">
            <w:pPr>
              <w:pStyle w:val="NoSpacing"/>
            </w:pPr>
          </w:p>
        </w:tc>
      </w:tr>
      <w:tr w:rsidR="00E70405" w:rsidRPr="006002D5" w14:paraId="671FED2A" w14:textId="77777777" w:rsidTr="00E76A82">
        <w:trPr>
          <w:trHeight w:val="386"/>
        </w:trPr>
        <w:tc>
          <w:tcPr>
            <w:tcW w:w="4658" w:type="dxa"/>
          </w:tcPr>
          <w:p w14:paraId="05D97A3F" w14:textId="77777777" w:rsidR="00E70405" w:rsidRPr="006002D5" w:rsidRDefault="00E70405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Responsibilities:</w:t>
            </w:r>
          </w:p>
        </w:tc>
        <w:tc>
          <w:tcPr>
            <w:tcW w:w="4771" w:type="dxa"/>
          </w:tcPr>
          <w:p w14:paraId="03336E6D" w14:textId="77777777" w:rsidR="00E70405" w:rsidRPr="006002D5" w:rsidRDefault="00E70405" w:rsidP="00E76A82">
            <w:pPr>
              <w:pStyle w:val="NoSpacing"/>
              <w:rPr>
                <w:b/>
                <w:bCs/>
                <w:sz w:val="28"/>
                <w:szCs w:val="28"/>
              </w:rPr>
            </w:pPr>
            <w:r w:rsidRPr="006002D5">
              <w:rPr>
                <w:b/>
                <w:bCs/>
                <w:sz w:val="28"/>
                <w:szCs w:val="28"/>
              </w:rPr>
              <w:t>Collaboration:</w:t>
            </w:r>
          </w:p>
        </w:tc>
      </w:tr>
      <w:tr w:rsidR="00E70405" w:rsidRPr="006002D5" w14:paraId="68F0A6CE" w14:textId="77777777" w:rsidTr="00E76A82">
        <w:trPr>
          <w:trHeight w:val="386"/>
        </w:trPr>
        <w:tc>
          <w:tcPr>
            <w:tcW w:w="4658" w:type="dxa"/>
          </w:tcPr>
          <w:p w14:paraId="4EDA4C7C" w14:textId="0221E443" w:rsidR="00E70405" w:rsidRPr="006002D5" w:rsidRDefault="00E70405" w:rsidP="00E76A82">
            <w:pPr>
              <w:pStyle w:val="NoSpacing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thorized the card </w:t>
            </w:r>
          </w:p>
        </w:tc>
        <w:tc>
          <w:tcPr>
            <w:tcW w:w="4771" w:type="dxa"/>
          </w:tcPr>
          <w:p w14:paraId="27B514EE" w14:textId="1D47D9E3" w:rsidR="00E70405" w:rsidRPr="006002D5" w:rsidRDefault="00E70405" w:rsidP="00E76A82">
            <w:pPr>
              <w:pStyle w:val="NoSpacing"/>
              <w:rPr>
                <w:sz w:val="24"/>
                <w:szCs w:val="24"/>
              </w:rPr>
            </w:pPr>
          </w:p>
        </w:tc>
      </w:tr>
    </w:tbl>
    <w:p w14:paraId="013EA4BE" w14:textId="77777777" w:rsidR="00D97A0C" w:rsidRPr="002B326E" w:rsidRDefault="00D97A0C" w:rsidP="002B326E">
      <w:pPr>
        <w:pStyle w:val="ListParagraph"/>
        <w:spacing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730F875" w14:textId="77777777" w:rsidR="001F66F7" w:rsidRPr="001F66F7" w:rsidRDefault="001F66F7" w:rsidP="00B63509">
      <w:pPr>
        <w:spacing w:line="360" w:lineRule="auto"/>
      </w:pPr>
    </w:p>
    <w:p w14:paraId="193A2896" w14:textId="37BCDC37" w:rsidR="001F66F7" w:rsidRDefault="001F66F7" w:rsidP="00B63509">
      <w:pPr>
        <w:pStyle w:val="Heading1"/>
        <w:numPr>
          <w:ilvl w:val="0"/>
          <w:numId w:val="1"/>
        </w:numPr>
        <w:spacing w:line="360" w:lineRule="auto"/>
      </w:pPr>
      <w:bookmarkStart w:id="5" w:name="_Toc103296405"/>
      <w:r>
        <w:lastRenderedPageBreak/>
        <w:t>Class diagram</w:t>
      </w:r>
      <w:bookmarkEnd w:id="5"/>
      <w:r>
        <w:t xml:space="preserve"> </w:t>
      </w:r>
    </w:p>
    <w:p w14:paraId="635904CB" w14:textId="6919BF47" w:rsidR="00BD029A" w:rsidRDefault="00BD029A" w:rsidP="00BD029A"/>
    <w:p w14:paraId="1BCBF756" w14:textId="77777777" w:rsidR="00BD029A" w:rsidRPr="00BD029A" w:rsidRDefault="00BD029A" w:rsidP="00BD029A"/>
    <w:p w14:paraId="4033E5EF" w14:textId="5C4915E9" w:rsidR="001F66F7" w:rsidRDefault="00BD029A" w:rsidP="00B63509">
      <w:pPr>
        <w:spacing w:line="360" w:lineRule="auto"/>
      </w:pPr>
      <w:r>
        <w:rPr>
          <w:noProof/>
        </w:rPr>
        <w:drawing>
          <wp:inline distT="0" distB="0" distL="0" distR="0" wp14:anchorId="7ADA658D" wp14:editId="2FAB00B8">
            <wp:extent cx="5943600" cy="610362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0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1B0FD" w14:textId="40DFB95E" w:rsidR="001F66F7" w:rsidRDefault="001F66F7" w:rsidP="00B63509">
      <w:pPr>
        <w:spacing w:line="360" w:lineRule="auto"/>
      </w:pPr>
    </w:p>
    <w:p w14:paraId="758CD4EE" w14:textId="77777777" w:rsidR="001F66F7" w:rsidRPr="001F66F7" w:rsidRDefault="001F66F7" w:rsidP="00B63509">
      <w:pPr>
        <w:spacing w:line="360" w:lineRule="auto"/>
      </w:pPr>
    </w:p>
    <w:p w14:paraId="1A1EE412" w14:textId="556517C7" w:rsidR="001F66F7" w:rsidRPr="001F66F7" w:rsidRDefault="001F66F7" w:rsidP="00B63509">
      <w:pPr>
        <w:pStyle w:val="Heading1"/>
        <w:numPr>
          <w:ilvl w:val="0"/>
          <w:numId w:val="1"/>
        </w:numPr>
        <w:spacing w:line="360" w:lineRule="auto"/>
      </w:pPr>
      <w:bookmarkStart w:id="6" w:name="_Toc103296406"/>
      <w:r>
        <w:lastRenderedPageBreak/>
        <w:t>Coding for the classes</w:t>
      </w:r>
      <w:bookmarkEnd w:id="6"/>
    </w:p>
    <w:p w14:paraId="17233199" w14:textId="77777777" w:rsidR="00EF7097" w:rsidRDefault="00EF7097" w:rsidP="00B63509">
      <w:pPr>
        <w:spacing w:line="360" w:lineRule="auto"/>
      </w:pPr>
    </w:p>
    <w:sectPr w:rsidR="00EF7097" w:rsidSect="00D24525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3ABA7" w14:textId="77777777" w:rsidR="00307A66" w:rsidRDefault="00307A66" w:rsidP="00D24525">
      <w:pPr>
        <w:spacing w:after="0" w:line="240" w:lineRule="auto"/>
      </w:pPr>
      <w:r>
        <w:separator/>
      </w:r>
    </w:p>
  </w:endnote>
  <w:endnote w:type="continuationSeparator" w:id="0">
    <w:p w14:paraId="0E25C55F" w14:textId="77777777" w:rsidR="00307A66" w:rsidRDefault="00307A66" w:rsidP="00D24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968E6" w14:textId="77777777" w:rsidR="00D24525" w:rsidRDefault="00D24525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1EEBF300" w14:textId="77777777" w:rsidR="00D24525" w:rsidRDefault="00D245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F9E37" w14:textId="77777777" w:rsidR="00307A66" w:rsidRDefault="00307A66" w:rsidP="00D24525">
      <w:pPr>
        <w:spacing w:after="0" w:line="240" w:lineRule="auto"/>
      </w:pPr>
      <w:r>
        <w:separator/>
      </w:r>
    </w:p>
  </w:footnote>
  <w:footnote w:type="continuationSeparator" w:id="0">
    <w:p w14:paraId="4553EBFA" w14:textId="77777777" w:rsidR="00307A66" w:rsidRDefault="00307A66" w:rsidP="00D245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58758" w14:textId="5A81DE05" w:rsidR="00D24525" w:rsidRPr="00D24525" w:rsidRDefault="00D24525" w:rsidP="00D24525">
    <w:pPr>
      <w:pStyle w:val="Header"/>
      <w:jc w:val="right"/>
    </w:pPr>
    <w:r>
      <w:rPr>
        <w:noProof/>
      </w:rPr>
      <w:drawing>
        <wp:inline distT="0" distB="0" distL="0" distR="0" wp14:anchorId="432F407B" wp14:editId="609F106B">
          <wp:extent cx="1065467" cy="358140"/>
          <wp:effectExtent l="0" t="0" r="1905" b="3810"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9570" cy="35951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03A21"/>
    <w:multiLevelType w:val="hybridMultilevel"/>
    <w:tmpl w:val="9ED84A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9DE0FDD"/>
    <w:multiLevelType w:val="hybridMultilevel"/>
    <w:tmpl w:val="BD864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4F82C6D2">
      <w:numFmt w:val="bullet"/>
      <w:lvlText w:val="•"/>
      <w:lvlJc w:val="left"/>
      <w:pPr>
        <w:ind w:left="2340" w:hanging="360"/>
      </w:pPr>
      <w:rPr>
        <w:rFonts w:ascii="Calibri" w:eastAsiaTheme="minorHAnsi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6A320C"/>
    <w:multiLevelType w:val="hybridMultilevel"/>
    <w:tmpl w:val="B840F0BC"/>
    <w:lvl w:ilvl="0" w:tplc="DBAE22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6C285E"/>
    <w:multiLevelType w:val="hybridMultilevel"/>
    <w:tmpl w:val="05B404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7268820">
    <w:abstractNumId w:val="2"/>
  </w:num>
  <w:num w:numId="2" w16cid:durableId="1350571895">
    <w:abstractNumId w:val="3"/>
  </w:num>
  <w:num w:numId="3" w16cid:durableId="726992307">
    <w:abstractNumId w:val="1"/>
  </w:num>
  <w:num w:numId="4" w16cid:durableId="78727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TcwN7QwMzC3sDRS0lEKTi0uzszPAykwqgUAjLd4kiwAAAA="/>
  </w:docVars>
  <w:rsids>
    <w:rsidRoot w:val="00D24525"/>
    <w:rsid w:val="00043B6D"/>
    <w:rsid w:val="0009294A"/>
    <w:rsid w:val="000B1C13"/>
    <w:rsid w:val="00160E19"/>
    <w:rsid w:val="001A19E5"/>
    <w:rsid w:val="001B1E54"/>
    <w:rsid w:val="001F0AC1"/>
    <w:rsid w:val="001F66F7"/>
    <w:rsid w:val="0026014B"/>
    <w:rsid w:val="002638CB"/>
    <w:rsid w:val="002B326E"/>
    <w:rsid w:val="00307A66"/>
    <w:rsid w:val="003A7103"/>
    <w:rsid w:val="00444E61"/>
    <w:rsid w:val="004455DC"/>
    <w:rsid w:val="00517C5A"/>
    <w:rsid w:val="0053550C"/>
    <w:rsid w:val="005803F6"/>
    <w:rsid w:val="005C0A96"/>
    <w:rsid w:val="006002D5"/>
    <w:rsid w:val="0060169A"/>
    <w:rsid w:val="006709A1"/>
    <w:rsid w:val="006A6CB8"/>
    <w:rsid w:val="006C0E7A"/>
    <w:rsid w:val="00793EAE"/>
    <w:rsid w:val="00802A1A"/>
    <w:rsid w:val="00865A2C"/>
    <w:rsid w:val="00867E66"/>
    <w:rsid w:val="008E3E22"/>
    <w:rsid w:val="0090651F"/>
    <w:rsid w:val="00922F3E"/>
    <w:rsid w:val="00932149"/>
    <w:rsid w:val="00957236"/>
    <w:rsid w:val="00977D15"/>
    <w:rsid w:val="009842FB"/>
    <w:rsid w:val="009A646A"/>
    <w:rsid w:val="00A55BEE"/>
    <w:rsid w:val="00A67609"/>
    <w:rsid w:val="00AC64C4"/>
    <w:rsid w:val="00AD38B6"/>
    <w:rsid w:val="00B0431F"/>
    <w:rsid w:val="00B1129E"/>
    <w:rsid w:val="00B168C5"/>
    <w:rsid w:val="00B377B6"/>
    <w:rsid w:val="00B63509"/>
    <w:rsid w:val="00BD029A"/>
    <w:rsid w:val="00C2430D"/>
    <w:rsid w:val="00C50879"/>
    <w:rsid w:val="00C77772"/>
    <w:rsid w:val="00C814EF"/>
    <w:rsid w:val="00CB518C"/>
    <w:rsid w:val="00D24525"/>
    <w:rsid w:val="00D40DB5"/>
    <w:rsid w:val="00D42D24"/>
    <w:rsid w:val="00D84192"/>
    <w:rsid w:val="00D97A0C"/>
    <w:rsid w:val="00DA3F5A"/>
    <w:rsid w:val="00DB07B7"/>
    <w:rsid w:val="00E351C7"/>
    <w:rsid w:val="00E70405"/>
    <w:rsid w:val="00EF7097"/>
    <w:rsid w:val="00F07A26"/>
    <w:rsid w:val="00F16664"/>
    <w:rsid w:val="00F61DA6"/>
    <w:rsid w:val="00F71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589475"/>
  <w15:chartTrackingRefBased/>
  <w15:docId w15:val="{1F8D45CA-55E2-4ACE-BC82-25B7A42B6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525"/>
    <w:pPr>
      <w:spacing w:after="200" w:line="276" w:lineRule="auto"/>
    </w:pPr>
    <w:rPr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2F3E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4525"/>
    <w:pPr>
      <w:spacing w:after="0" w:line="240" w:lineRule="auto"/>
    </w:pPr>
    <w:rPr>
      <w:lang w:val="en-GB"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D24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4525"/>
    <w:rPr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D245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4525"/>
    <w:rPr>
      <w:lang w:val="en-GB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922F3E"/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1F66F7"/>
    <w:p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F66F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F66F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3509"/>
    <w:pPr>
      <w:ind w:left="720"/>
      <w:contextualSpacing/>
    </w:pPr>
  </w:style>
  <w:style w:type="paragraph" w:styleId="NoSpacing">
    <w:name w:val="No Spacing"/>
    <w:uiPriority w:val="1"/>
    <w:qFormat/>
    <w:rsid w:val="00F16664"/>
    <w:pPr>
      <w:spacing w:after="0" w:line="240" w:lineRule="auto"/>
      <w:jc w:val="both"/>
    </w:pPr>
    <w:rPr>
      <w:rFonts w:ascii="Times New Roman" w:hAnsi="Times New Roman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7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47E714-2EB8-419B-913E-749260F164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</TotalTime>
  <Pages>9</Pages>
  <Words>736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usanka G.K.I. it21189944</dc:creator>
  <cp:keywords/>
  <dc:description/>
  <cp:lastModifiedBy>Madusanka G.K.I. it21189944</cp:lastModifiedBy>
  <cp:revision>22</cp:revision>
  <cp:lastPrinted>2022-05-14T13:11:00Z</cp:lastPrinted>
  <dcterms:created xsi:type="dcterms:W3CDTF">2022-05-12T19:24:00Z</dcterms:created>
  <dcterms:modified xsi:type="dcterms:W3CDTF">2022-05-14T18:30:00Z</dcterms:modified>
</cp:coreProperties>
</file>